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5030" w:type="dxa"/>
        <w:tblInd w:w="-972" w:type="dxa"/>
        <w:tblLook w:val="04A0" w:firstRow="1" w:lastRow="0" w:firstColumn="1" w:lastColumn="0" w:noHBand="0" w:noVBand="1"/>
      </w:tblPr>
      <w:tblGrid>
        <w:gridCol w:w="3059"/>
        <w:gridCol w:w="1104"/>
        <w:gridCol w:w="4556"/>
        <w:gridCol w:w="1859"/>
        <w:gridCol w:w="1218"/>
        <w:gridCol w:w="3234"/>
      </w:tblGrid>
      <w:tr w:rsidR="001A46A7" w14:paraId="53A1C7C6" w14:textId="77777777" w:rsidTr="001A46A7">
        <w:tc>
          <w:tcPr>
            <w:tcW w:w="3060" w:type="dxa"/>
          </w:tcPr>
          <w:p w14:paraId="53A1C7C0" w14:textId="77777777" w:rsidR="001A46A7" w:rsidRPr="00176AF7" w:rsidRDefault="001A46A7">
            <w:pPr>
              <w:rPr>
                <w:b/>
              </w:rPr>
            </w:pPr>
            <w:r w:rsidRPr="00176AF7">
              <w:rPr>
                <w:b/>
              </w:rPr>
              <w:t>Metric</w:t>
            </w:r>
          </w:p>
        </w:tc>
        <w:tc>
          <w:tcPr>
            <w:tcW w:w="1104" w:type="dxa"/>
          </w:tcPr>
          <w:p w14:paraId="53A1C7C1" w14:textId="77777777" w:rsidR="001A46A7" w:rsidRPr="00176AF7" w:rsidRDefault="001A46A7">
            <w:pPr>
              <w:rPr>
                <w:b/>
              </w:rPr>
            </w:pPr>
            <w:r w:rsidRPr="00176AF7">
              <w:rPr>
                <w:b/>
              </w:rPr>
              <w:t>Met/Not Met</w:t>
            </w:r>
          </w:p>
        </w:tc>
        <w:tc>
          <w:tcPr>
            <w:tcW w:w="4566" w:type="dxa"/>
          </w:tcPr>
          <w:p w14:paraId="53A1C7C2" w14:textId="77777777" w:rsidR="001A46A7" w:rsidRPr="00176AF7" w:rsidRDefault="001A46A7">
            <w:pPr>
              <w:rPr>
                <w:b/>
              </w:rPr>
            </w:pPr>
            <w:r w:rsidRPr="00176AF7">
              <w:rPr>
                <w:b/>
              </w:rPr>
              <w:t>Gap</w:t>
            </w:r>
          </w:p>
        </w:tc>
        <w:tc>
          <w:tcPr>
            <w:tcW w:w="1860" w:type="dxa"/>
          </w:tcPr>
          <w:p w14:paraId="53A1C7C3" w14:textId="77777777" w:rsidR="001A46A7" w:rsidRPr="00176AF7" w:rsidRDefault="001A46A7">
            <w:pPr>
              <w:rPr>
                <w:b/>
              </w:rPr>
            </w:pPr>
            <w:r w:rsidRPr="00176AF7">
              <w:rPr>
                <w:b/>
              </w:rPr>
              <w:t>Responsible Person</w:t>
            </w:r>
          </w:p>
        </w:tc>
        <w:tc>
          <w:tcPr>
            <w:tcW w:w="1200" w:type="dxa"/>
          </w:tcPr>
          <w:p w14:paraId="53A1C7C4" w14:textId="77777777" w:rsidR="001A46A7" w:rsidRPr="00176AF7" w:rsidRDefault="001A46A7">
            <w:pPr>
              <w:rPr>
                <w:b/>
              </w:rPr>
            </w:pPr>
            <w:r w:rsidRPr="00176AF7">
              <w:rPr>
                <w:b/>
              </w:rPr>
              <w:t>Date Completed</w:t>
            </w:r>
          </w:p>
        </w:tc>
        <w:tc>
          <w:tcPr>
            <w:tcW w:w="3240" w:type="dxa"/>
          </w:tcPr>
          <w:p w14:paraId="53A1C7C5" w14:textId="77777777" w:rsidR="001A46A7" w:rsidRPr="00176AF7" w:rsidRDefault="001A46A7">
            <w:pPr>
              <w:rPr>
                <w:b/>
              </w:rPr>
            </w:pPr>
            <w:r w:rsidRPr="00176AF7">
              <w:rPr>
                <w:b/>
              </w:rPr>
              <w:t>Notes</w:t>
            </w:r>
          </w:p>
        </w:tc>
      </w:tr>
      <w:tr w:rsidR="00176AF7" w14:paraId="53A1C7CD" w14:textId="77777777" w:rsidTr="001A46A7">
        <w:tc>
          <w:tcPr>
            <w:tcW w:w="3060" w:type="dxa"/>
          </w:tcPr>
          <w:p w14:paraId="53A1C7C7" w14:textId="77777777" w:rsidR="00176AF7" w:rsidRPr="00176AF7" w:rsidRDefault="00176AF7" w:rsidP="008F1926">
            <w:pPr>
              <w:jc w:val="center"/>
              <w:rPr>
                <w:b/>
              </w:rPr>
            </w:pPr>
            <w:r w:rsidRPr="00176AF7">
              <w:rPr>
                <w:b/>
              </w:rPr>
              <w:t>Management and Leadership</w:t>
            </w:r>
          </w:p>
        </w:tc>
        <w:tc>
          <w:tcPr>
            <w:tcW w:w="1104" w:type="dxa"/>
          </w:tcPr>
          <w:p w14:paraId="53A1C7C8" w14:textId="77777777" w:rsidR="00176AF7" w:rsidRDefault="00176AF7"/>
        </w:tc>
        <w:tc>
          <w:tcPr>
            <w:tcW w:w="4566" w:type="dxa"/>
          </w:tcPr>
          <w:p w14:paraId="53A1C7C9" w14:textId="77777777" w:rsidR="00176AF7" w:rsidRDefault="00176AF7"/>
        </w:tc>
        <w:tc>
          <w:tcPr>
            <w:tcW w:w="1860" w:type="dxa"/>
          </w:tcPr>
          <w:p w14:paraId="53A1C7CA" w14:textId="77777777" w:rsidR="00176AF7" w:rsidRDefault="00176AF7"/>
        </w:tc>
        <w:tc>
          <w:tcPr>
            <w:tcW w:w="1200" w:type="dxa"/>
          </w:tcPr>
          <w:p w14:paraId="53A1C7CB" w14:textId="77777777" w:rsidR="00176AF7" w:rsidRDefault="00176AF7"/>
        </w:tc>
        <w:tc>
          <w:tcPr>
            <w:tcW w:w="3240" w:type="dxa"/>
          </w:tcPr>
          <w:p w14:paraId="53A1C7CC" w14:textId="77777777" w:rsidR="00176AF7" w:rsidRDefault="00176AF7"/>
        </w:tc>
      </w:tr>
      <w:tr w:rsidR="001A46A7" w14:paraId="53A1C7D4" w14:textId="77777777" w:rsidTr="001A46A7">
        <w:tc>
          <w:tcPr>
            <w:tcW w:w="3060" w:type="dxa"/>
          </w:tcPr>
          <w:p w14:paraId="53A1C7CE" w14:textId="77777777" w:rsidR="001A46A7" w:rsidRPr="00176AF7" w:rsidRDefault="001A46A7">
            <w:pPr>
              <w:rPr>
                <w:b/>
              </w:rPr>
            </w:pPr>
            <w:r w:rsidRPr="00176AF7">
              <w:rPr>
                <w:b/>
              </w:rPr>
              <w:t>Strategic</w:t>
            </w:r>
          </w:p>
        </w:tc>
        <w:tc>
          <w:tcPr>
            <w:tcW w:w="1104" w:type="dxa"/>
          </w:tcPr>
          <w:p w14:paraId="53A1C7CF" w14:textId="77777777" w:rsidR="001A46A7" w:rsidRDefault="001A46A7"/>
        </w:tc>
        <w:tc>
          <w:tcPr>
            <w:tcW w:w="4566" w:type="dxa"/>
          </w:tcPr>
          <w:p w14:paraId="53A1C7D0" w14:textId="77777777" w:rsidR="001A46A7" w:rsidRDefault="001A46A7"/>
        </w:tc>
        <w:tc>
          <w:tcPr>
            <w:tcW w:w="1860" w:type="dxa"/>
          </w:tcPr>
          <w:p w14:paraId="53A1C7D1" w14:textId="77777777" w:rsidR="001A46A7" w:rsidRDefault="001A46A7"/>
        </w:tc>
        <w:tc>
          <w:tcPr>
            <w:tcW w:w="1200" w:type="dxa"/>
          </w:tcPr>
          <w:p w14:paraId="53A1C7D2" w14:textId="77777777" w:rsidR="001A46A7" w:rsidRDefault="001A46A7"/>
        </w:tc>
        <w:tc>
          <w:tcPr>
            <w:tcW w:w="3240" w:type="dxa"/>
          </w:tcPr>
          <w:p w14:paraId="53A1C7D3" w14:textId="77777777" w:rsidR="001A46A7" w:rsidRDefault="001A46A7"/>
        </w:tc>
      </w:tr>
      <w:tr w:rsidR="001A46A7" w14:paraId="53A1C7DC" w14:textId="77777777" w:rsidTr="001A46A7">
        <w:tc>
          <w:tcPr>
            <w:tcW w:w="3060" w:type="dxa"/>
          </w:tcPr>
          <w:p w14:paraId="53A1C7D5" w14:textId="77777777" w:rsidR="001A46A7" w:rsidRDefault="001A46A7">
            <w:r>
              <w:t>Assess and develop organizational quality culture</w:t>
            </w:r>
          </w:p>
        </w:tc>
        <w:tc>
          <w:tcPr>
            <w:tcW w:w="1104" w:type="dxa"/>
          </w:tcPr>
          <w:p w14:paraId="53A1C7D7" w14:textId="3BAC36FA" w:rsidR="00EB5057" w:rsidRPr="00EB5057" w:rsidRDefault="00EB5057"/>
        </w:tc>
        <w:tc>
          <w:tcPr>
            <w:tcW w:w="4566" w:type="dxa"/>
          </w:tcPr>
          <w:p w14:paraId="53A1C7D8" w14:textId="77777777" w:rsidR="001A46A7" w:rsidRDefault="001A46A7"/>
        </w:tc>
        <w:tc>
          <w:tcPr>
            <w:tcW w:w="1860" w:type="dxa"/>
          </w:tcPr>
          <w:p w14:paraId="53A1C7D9" w14:textId="68971DEA" w:rsidR="001A46A7" w:rsidRDefault="001A46A7"/>
        </w:tc>
        <w:tc>
          <w:tcPr>
            <w:tcW w:w="1200" w:type="dxa"/>
          </w:tcPr>
          <w:p w14:paraId="53A1C7DA" w14:textId="77777777" w:rsidR="001A46A7" w:rsidRDefault="001A46A7"/>
        </w:tc>
        <w:tc>
          <w:tcPr>
            <w:tcW w:w="3240" w:type="dxa"/>
          </w:tcPr>
          <w:p w14:paraId="53A1C7DB" w14:textId="3F3ED5A6" w:rsidR="001A46A7" w:rsidRDefault="001A46A7"/>
        </w:tc>
      </w:tr>
      <w:tr w:rsidR="001A46A7" w14:paraId="53A1C7E3" w14:textId="77777777" w:rsidTr="001A46A7">
        <w:tc>
          <w:tcPr>
            <w:tcW w:w="3060" w:type="dxa"/>
          </w:tcPr>
          <w:p w14:paraId="53A1C7DD" w14:textId="77777777" w:rsidR="001A46A7" w:rsidRDefault="001A46A7">
            <w:r>
              <w:t>Departmental vision/mission statement</w:t>
            </w:r>
          </w:p>
        </w:tc>
        <w:tc>
          <w:tcPr>
            <w:tcW w:w="1104" w:type="dxa"/>
          </w:tcPr>
          <w:p w14:paraId="53A1C7DE" w14:textId="4D50A4C5" w:rsidR="001A46A7" w:rsidRDefault="001A46A7"/>
        </w:tc>
        <w:tc>
          <w:tcPr>
            <w:tcW w:w="4566" w:type="dxa"/>
          </w:tcPr>
          <w:p w14:paraId="53A1C7DF" w14:textId="44CB7B94" w:rsidR="001A46A7" w:rsidRDefault="001A46A7"/>
        </w:tc>
        <w:tc>
          <w:tcPr>
            <w:tcW w:w="1860" w:type="dxa"/>
          </w:tcPr>
          <w:p w14:paraId="53A1C7E0" w14:textId="3B0B8A75" w:rsidR="001A46A7" w:rsidRDefault="001A46A7"/>
        </w:tc>
        <w:tc>
          <w:tcPr>
            <w:tcW w:w="1200" w:type="dxa"/>
          </w:tcPr>
          <w:p w14:paraId="53A1C7E1" w14:textId="77777777" w:rsidR="001A46A7" w:rsidRDefault="001A46A7"/>
        </w:tc>
        <w:tc>
          <w:tcPr>
            <w:tcW w:w="3240" w:type="dxa"/>
          </w:tcPr>
          <w:p w14:paraId="53A1C7E2" w14:textId="58C5E5BE" w:rsidR="001A46A7" w:rsidRDefault="001A46A7"/>
        </w:tc>
      </w:tr>
      <w:tr w:rsidR="001A46A7" w14:paraId="53A1C7EA" w14:textId="77777777" w:rsidTr="001A46A7">
        <w:tc>
          <w:tcPr>
            <w:tcW w:w="3060" w:type="dxa"/>
          </w:tcPr>
          <w:p w14:paraId="53A1C7E4" w14:textId="77777777" w:rsidR="001A46A7" w:rsidRDefault="001A46A7">
            <w:r>
              <w:t>Develop goals and objectives</w:t>
            </w:r>
          </w:p>
        </w:tc>
        <w:tc>
          <w:tcPr>
            <w:tcW w:w="1104" w:type="dxa"/>
          </w:tcPr>
          <w:p w14:paraId="53A1C7E5" w14:textId="6032E998" w:rsidR="001A46A7" w:rsidRDefault="001A46A7"/>
        </w:tc>
        <w:tc>
          <w:tcPr>
            <w:tcW w:w="4566" w:type="dxa"/>
          </w:tcPr>
          <w:p w14:paraId="53A1C7E6" w14:textId="29CE08C3" w:rsidR="001A46A7" w:rsidRDefault="001A46A7"/>
        </w:tc>
        <w:tc>
          <w:tcPr>
            <w:tcW w:w="1860" w:type="dxa"/>
          </w:tcPr>
          <w:p w14:paraId="53A1C7E7" w14:textId="77777777" w:rsidR="001A46A7" w:rsidRDefault="001A46A7"/>
        </w:tc>
        <w:tc>
          <w:tcPr>
            <w:tcW w:w="1200" w:type="dxa"/>
          </w:tcPr>
          <w:p w14:paraId="53A1C7E8" w14:textId="77777777" w:rsidR="001A46A7" w:rsidRDefault="001A46A7"/>
        </w:tc>
        <w:tc>
          <w:tcPr>
            <w:tcW w:w="3240" w:type="dxa"/>
          </w:tcPr>
          <w:p w14:paraId="53A1C7E9" w14:textId="77777777" w:rsidR="001A46A7" w:rsidRDefault="001A46A7"/>
        </w:tc>
      </w:tr>
      <w:tr w:rsidR="001A46A7" w14:paraId="53A1C7F2" w14:textId="77777777" w:rsidTr="001A46A7">
        <w:tc>
          <w:tcPr>
            <w:tcW w:w="3060" w:type="dxa"/>
          </w:tcPr>
          <w:p w14:paraId="53A1C7EB" w14:textId="77777777" w:rsidR="001A46A7" w:rsidRDefault="001A46A7">
            <w:r>
              <w:t>Evaluate applicable performance improvement models (PDCA, IDEA, DMAIC, etc.)</w:t>
            </w:r>
          </w:p>
        </w:tc>
        <w:tc>
          <w:tcPr>
            <w:tcW w:w="1104" w:type="dxa"/>
          </w:tcPr>
          <w:p w14:paraId="53A1C7ED" w14:textId="4265C006" w:rsidR="00EB5057" w:rsidRPr="00EB5057" w:rsidRDefault="00EB5057"/>
        </w:tc>
        <w:tc>
          <w:tcPr>
            <w:tcW w:w="4566" w:type="dxa"/>
          </w:tcPr>
          <w:p w14:paraId="53A1C7EE" w14:textId="6076A2C4" w:rsidR="001A46A7" w:rsidRDefault="001A46A7" w:rsidP="00176AF7"/>
        </w:tc>
        <w:tc>
          <w:tcPr>
            <w:tcW w:w="1860" w:type="dxa"/>
          </w:tcPr>
          <w:p w14:paraId="53A1C7EF" w14:textId="3809866C" w:rsidR="001A46A7" w:rsidRDefault="001A46A7"/>
        </w:tc>
        <w:tc>
          <w:tcPr>
            <w:tcW w:w="1200" w:type="dxa"/>
          </w:tcPr>
          <w:p w14:paraId="53A1C7F0" w14:textId="77777777" w:rsidR="001A46A7" w:rsidRDefault="001A46A7"/>
        </w:tc>
        <w:tc>
          <w:tcPr>
            <w:tcW w:w="3240" w:type="dxa"/>
          </w:tcPr>
          <w:p w14:paraId="53A1C7F1" w14:textId="1C38545F" w:rsidR="001A46A7" w:rsidRDefault="001A46A7"/>
        </w:tc>
      </w:tr>
      <w:tr w:rsidR="001A46A7" w14:paraId="53A1C7F9" w14:textId="77777777" w:rsidTr="001A46A7">
        <w:tc>
          <w:tcPr>
            <w:tcW w:w="3060" w:type="dxa"/>
          </w:tcPr>
          <w:p w14:paraId="53A1C7F3" w14:textId="77777777" w:rsidR="001A46A7" w:rsidRDefault="001A46A7">
            <w:r>
              <w:t>Develop and use performance measures (scorecard, dashboard etc.)</w:t>
            </w:r>
          </w:p>
        </w:tc>
        <w:tc>
          <w:tcPr>
            <w:tcW w:w="1104" w:type="dxa"/>
          </w:tcPr>
          <w:p w14:paraId="53A1C7F4" w14:textId="776171D1" w:rsidR="001A46A7" w:rsidRDefault="001A46A7"/>
        </w:tc>
        <w:tc>
          <w:tcPr>
            <w:tcW w:w="4566" w:type="dxa"/>
          </w:tcPr>
          <w:p w14:paraId="53A1C7F5" w14:textId="54846D49" w:rsidR="001A46A7" w:rsidRDefault="001A46A7"/>
        </w:tc>
        <w:tc>
          <w:tcPr>
            <w:tcW w:w="1860" w:type="dxa"/>
          </w:tcPr>
          <w:p w14:paraId="53A1C7F6" w14:textId="77777777" w:rsidR="001A46A7" w:rsidRDefault="001A46A7"/>
        </w:tc>
        <w:tc>
          <w:tcPr>
            <w:tcW w:w="1200" w:type="dxa"/>
          </w:tcPr>
          <w:p w14:paraId="53A1C7F7" w14:textId="77777777" w:rsidR="001A46A7" w:rsidRDefault="001A46A7"/>
        </w:tc>
        <w:tc>
          <w:tcPr>
            <w:tcW w:w="3240" w:type="dxa"/>
          </w:tcPr>
          <w:p w14:paraId="53A1C7F8" w14:textId="77777777" w:rsidR="001A46A7" w:rsidRDefault="001A46A7"/>
        </w:tc>
      </w:tr>
      <w:tr w:rsidR="001A46A7" w14:paraId="53A1C800" w14:textId="77777777" w:rsidTr="001A46A7">
        <w:tc>
          <w:tcPr>
            <w:tcW w:w="3060" w:type="dxa"/>
          </w:tcPr>
          <w:p w14:paraId="53A1C7FA" w14:textId="77777777" w:rsidR="001A46A7" w:rsidRDefault="001A46A7">
            <w:r>
              <w:t>Develop a performance improvement plan</w:t>
            </w:r>
          </w:p>
        </w:tc>
        <w:tc>
          <w:tcPr>
            <w:tcW w:w="1104" w:type="dxa"/>
          </w:tcPr>
          <w:p w14:paraId="53A1C7FB" w14:textId="6CDC18C8" w:rsidR="001A46A7" w:rsidRDefault="001A46A7"/>
        </w:tc>
        <w:tc>
          <w:tcPr>
            <w:tcW w:w="4566" w:type="dxa"/>
          </w:tcPr>
          <w:p w14:paraId="53A1C7FC" w14:textId="72136379" w:rsidR="001A46A7" w:rsidRDefault="001A46A7"/>
        </w:tc>
        <w:tc>
          <w:tcPr>
            <w:tcW w:w="1860" w:type="dxa"/>
          </w:tcPr>
          <w:p w14:paraId="53A1C7FD" w14:textId="08605116" w:rsidR="001A46A7" w:rsidRDefault="001A46A7"/>
        </w:tc>
        <w:tc>
          <w:tcPr>
            <w:tcW w:w="1200" w:type="dxa"/>
          </w:tcPr>
          <w:p w14:paraId="53A1C7FE" w14:textId="77777777" w:rsidR="001A46A7" w:rsidRDefault="001A46A7"/>
        </w:tc>
        <w:tc>
          <w:tcPr>
            <w:tcW w:w="3240" w:type="dxa"/>
          </w:tcPr>
          <w:p w14:paraId="53A1C7FF" w14:textId="70585922" w:rsidR="001A46A7" w:rsidRDefault="001A46A7"/>
        </w:tc>
      </w:tr>
      <w:tr w:rsidR="001A46A7" w14:paraId="53A1C807" w14:textId="77777777" w:rsidTr="001A46A7">
        <w:tc>
          <w:tcPr>
            <w:tcW w:w="3060" w:type="dxa"/>
          </w:tcPr>
          <w:p w14:paraId="53A1C801" w14:textId="77777777" w:rsidR="001A46A7" w:rsidRDefault="001A46A7">
            <w:r>
              <w:t>Link performance improvement activities with strategic plan</w:t>
            </w:r>
          </w:p>
        </w:tc>
        <w:tc>
          <w:tcPr>
            <w:tcW w:w="1104" w:type="dxa"/>
          </w:tcPr>
          <w:p w14:paraId="53A1C802" w14:textId="5EFEE40A" w:rsidR="001A46A7" w:rsidRDefault="001A46A7"/>
        </w:tc>
        <w:tc>
          <w:tcPr>
            <w:tcW w:w="4566" w:type="dxa"/>
          </w:tcPr>
          <w:p w14:paraId="53A1C803" w14:textId="3874416E" w:rsidR="001A46A7" w:rsidRDefault="001A46A7"/>
        </w:tc>
        <w:tc>
          <w:tcPr>
            <w:tcW w:w="1860" w:type="dxa"/>
          </w:tcPr>
          <w:p w14:paraId="53A1C804" w14:textId="52AFAC5D" w:rsidR="001A46A7" w:rsidRDefault="001A46A7"/>
        </w:tc>
        <w:tc>
          <w:tcPr>
            <w:tcW w:w="1200" w:type="dxa"/>
          </w:tcPr>
          <w:p w14:paraId="53A1C805" w14:textId="77777777" w:rsidR="001A46A7" w:rsidRDefault="001A46A7"/>
        </w:tc>
        <w:tc>
          <w:tcPr>
            <w:tcW w:w="3240" w:type="dxa"/>
          </w:tcPr>
          <w:p w14:paraId="53A1C806" w14:textId="77777777" w:rsidR="001A46A7" w:rsidRDefault="001A46A7"/>
        </w:tc>
      </w:tr>
      <w:tr w:rsidR="001A46A7" w14:paraId="53A1C80E" w14:textId="77777777" w:rsidTr="001A46A7">
        <w:tc>
          <w:tcPr>
            <w:tcW w:w="3060" w:type="dxa"/>
          </w:tcPr>
          <w:p w14:paraId="53A1C808" w14:textId="77777777" w:rsidR="001A46A7" w:rsidRDefault="001A46A7">
            <w:r>
              <w:t>Ability to facilitate change within the organization</w:t>
            </w:r>
          </w:p>
        </w:tc>
        <w:tc>
          <w:tcPr>
            <w:tcW w:w="1104" w:type="dxa"/>
          </w:tcPr>
          <w:p w14:paraId="53A1C809" w14:textId="101569AA" w:rsidR="001A46A7" w:rsidRDefault="001A46A7"/>
        </w:tc>
        <w:tc>
          <w:tcPr>
            <w:tcW w:w="4566" w:type="dxa"/>
          </w:tcPr>
          <w:p w14:paraId="53A1C80A" w14:textId="71060C5E" w:rsidR="001A46A7" w:rsidRDefault="001A46A7"/>
        </w:tc>
        <w:tc>
          <w:tcPr>
            <w:tcW w:w="1860" w:type="dxa"/>
          </w:tcPr>
          <w:p w14:paraId="53A1C80B" w14:textId="77777777" w:rsidR="001A46A7" w:rsidRDefault="001A46A7"/>
        </w:tc>
        <w:tc>
          <w:tcPr>
            <w:tcW w:w="1200" w:type="dxa"/>
          </w:tcPr>
          <w:p w14:paraId="53A1C80C" w14:textId="77777777" w:rsidR="001A46A7" w:rsidRDefault="001A46A7"/>
        </w:tc>
        <w:tc>
          <w:tcPr>
            <w:tcW w:w="3240" w:type="dxa"/>
          </w:tcPr>
          <w:p w14:paraId="53A1C80D" w14:textId="737F2D9E" w:rsidR="001A46A7" w:rsidRDefault="001A46A7" w:rsidP="00EB5057"/>
        </w:tc>
      </w:tr>
      <w:tr w:rsidR="001A46A7" w14:paraId="53A1C815" w14:textId="77777777" w:rsidTr="00AB5631">
        <w:tc>
          <w:tcPr>
            <w:tcW w:w="3060" w:type="dxa"/>
          </w:tcPr>
          <w:p w14:paraId="53A1C80F" w14:textId="77777777" w:rsidR="001A46A7" w:rsidRPr="00176AF7" w:rsidRDefault="00021A12" w:rsidP="00AB5631">
            <w:r w:rsidRPr="00176AF7">
              <w:t>Demonstrate financial benefits of quality program</w:t>
            </w:r>
          </w:p>
        </w:tc>
        <w:tc>
          <w:tcPr>
            <w:tcW w:w="1104" w:type="dxa"/>
          </w:tcPr>
          <w:p w14:paraId="53A1C810" w14:textId="4FCED9BA" w:rsidR="001A46A7" w:rsidRDefault="001A46A7" w:rsidP="00AB5631"/>
        </w:tc>
        <w:tc>
          <w:tcPr>
            <w:tcW w:w="4566" w:type="dxa"/>
          </w:tcPr>
          <w:p w14:paraId="53A1C811" w14:textId="6758AC17" w:rsidR="001A46A7" w:rsidRDefault="001A46A7" w:rsidP="00AB5631"/>
        </w:tc>
        <w:tc>
          <w:tcPr>
            <w:tcW w:w="1860" w:type="dxa"/>
          </w:tcPr>
          <w:p w14:paraId="53A1C812" w14:textId="77777777" w:rsidR="001A46A7" w:rsidRDefault="001A46A7" w:rsidP="00AB5631"/>
        </w:tc>
        <w:tc>
          <w:tcPr>
            <w:tcW w:w="1200" w:type="dxa"/>
          </w:tcPr>
          <w:p w14:paraId="53A1C813" w14:textId="77777777" w:rsidR="001A46A7" w:rsidRDefault="001A46A7" w:rsidP="00AB5631"/>
        </w:tc>
        <w:tc>
          <w:tcPr>
            <w:tcW w:w="3240" w:type="dxa"/>
          </w:tcPr>
          <w:p w14:paraId="53A1C814" w14:textId="20834772" w:rsidR="001A46A7" w:rsidRDefault="001A46A7" w:rsidP="00AB5631"/>
        </w:tc>
      </w:tr>
      <w:tr w:rsidR="001A46A7" w14:paraId="53A1C81C" w14:textId="77777777" w:rsidTr="00AB5631">
        <w:tc>
          <w:tcPr>
            <w:tcW w:w="3060" w:type="dxa"/>
          </w:tcPr>
          <w:p w14:paraId="53A1C816" w14:textId="77777777" w:rsidR="001A46A7" w:rsidRPr="00176AF7" w:rsidRDefault="00021A12" w:rsidP="00AB5631">
            <w:pPr>
              <w:rPr>
                <w:b/>
              </w:rPr>
            </w:pPr>
            <w:r w:rsidRPr="00176AF7">
              <w:rPr>
                <w:b/>
              </w:rPr>
              <w:t>Operational</w:t>
            </w:r>
          </w:p>
        </w:tc>
        <w:tc>
          <w:tcPr>
            <w:tcW w:w="1104" w:type="dxa"/>
          </w:tcPr>
          <w:p w14:paraId="53A1C817" w14:textId="77777777" w:rsidR="001A46A7" w:rsidRDefault="001A46A7" w:rsidP="00AB5631"/>
        </w:tc>
        <w:tc>
          <w:tcPr>
            <w:tcW w:w="4566" w:type="dxa"/>
          </w:tcPr>
          <w:p w14:paraId="53A1C818" w14:textId="77777777" w:rsidR="001A46A7" w:rsidRDefault="001A46A7" w:rsidP="00AB5631"/>
        </w:tc>
        <w:tc>
          <w:tcPr>
            <w:tcW w:w="1860" w:type="dxa"/>
          </w:tcPr>
          <w:p w14:paraId="53A1C819" w14:textId="77777777" w:rsidR="001A46A7" w:rsidRDefault="001A46A7" w:rsidP="00AB5631"/>
        </w:tc>
        <w:tc>
          <w:tcPr>
            <w:tcW w:w="1200" w:type="dxa"/>
          </w:tcPr>
          <w:p w14:paraId="53A1C81A" w14:textId="77777777" w:rsidR="001A46A7" w:rsidRDefault="001A46A7" w:rsidP="00AB5631"/>
        </w:tc>
        <w:tc>
          <w:tcPr>
            <w:tcW w:w="3240" w:type="dxa"/>
          </w:tcPr>
          <w:p w14:paraId="53A1C81B" w14:textId="77777777" w:rsidR="001A46A7" w:rsidRDefault="001A46A7" w:rsidP="00AB5631"/>
        </w:tc>
      </w:tr>
      <w:tr w:rsidR="001A46A7" w14:paraId="53A1C823" w14:textId="77777777" w:rsidTr="00AB5631">
        <w:tc>
          <w:tcPr>
            <w:tcW w:w="3060" w:type="dxa"/>
          </w:tcPr>
          <w:p w14:paraId="53A1C81D" w14:textId="77777777" w:rsidR="001A46A7" w:rsidRDefault="00021A12" w:rsidP="00AB5631">
            <w:r>
              <w:t>Facilitate performance improvement oversight groups</w:t>
            </w:r>
          </w:p>
        </w:tc>
        <w:tc>
          <w:tcPr>
            <w:tcW w:w="1104" w:type="dxa"/>
          </w:tcPr>
          <w:p w14:paraId="53A1C81E" w14:textId="4CA7708C" w:rsidR="001A46A7" w:rsidRDefault="001A46A7" w:rsidP="00AB5631"/>
        </w:tc>
        <w:tc>
          <w:tcPr>
            <w:tcW w:w="4566" w:type="dxa"/>
          </w:tcPr>
          <w:p w14:paraId="53A1C81F" w14:textId="4D839993" w:rsidR="001A46A7" w:rsidRDefault="001A46A7" w:rsidP="00AB5631"/>
        </w:tc>
        <w:tc>
          <w:tcPr>
            <w:tcW w:w="1860" w:type="dxa"/>
          </w:tcPr>
          <w:p w14:paraId="53A1C820" w14:textId="77777777" w:rsidR="001A46A7" w:rsidRDefault="001A46A7" w:rsidP="00AB5631"/>
        </w:tc>
        <w:tc>
          <w:tcPr>
            <w:tcW w:w="1200" w:type="dxa"/>
          </w:tcPr>
          <w:p w14:paraId="53A1C821" w14:textId="77777777" w:rsidR="001A46A7" w:rsidRDefault="001A46A7" w:rsidP="00AB5631"/>
        </w:tc>
        <w:tc>
          <w:tcPr>
            <w:tcW w:w="3240" w:type="dxa"/>
          </w:tcPr>
          <w:p w14:paraId="53A1C822" w14:textId="77777777" w:rsidR="001A46A7" w:rsidRDefault="001A46A7" w:rsidP="00AB5631"/>
        </w:tc>
      </w:tr>
      <w:tr w:rsidR="001A46A7" w14:paraId="53A1C82B" w14:textId="77777777" w:rsidTr="00AB5631">
        <w:tc>
          <w:tcPr>
            <w:tcW w:w="3060" w:type="dxa"/>
          </w:tcPr>
          <w:p w14:paraId="53A1C824" w14:textId="77777777" w:rsidR="001A46A7" w:rsidRDefault="00021A12" w:rsidP="00AB5631">
            <w:r>
              <w:t>Identify and facilitate performance improvement teams</w:t>
            </w:r>
          </w:p>
        </w:tc>
        <w:tc>
          <w:tcPr>
            <w:tcW w:w="1104" w:type="dxa"/>
          </w:tcPr>
          <w:p w14:paraId="53A1C825" w14:textId="044CE891" w:rsidR="001A46A7" w:rsidRDefault="001A46A7" w:rsidP="00AB5631"/>
        </w:tc>
        <w:tc>
          <w:tcPr>
            <w:tcW w:w="4566" w:type="dxa"/>
          </w:tcPr>
          <w:p w14:paraId="53A1C826" w14:textId="6D021783" w:rsidR="001A46A7" w:rsidRDefault="001A46A7" w:rsidP="00AB5631"/>
        </w:tc>
        <w:tc>
          <w:tcPr>
            <w:tcW w:w="1860" w:type="dxa"/>
          </w:tcPr>
          <w:p w14:paraId="53A1C827" w14:textId="549ED945" w:rsidR="001A46A7" w:rsidRDefault="001A46A7" w:rsidP="00AB5631"/>
        </w:tc>
        <w:tc>
          <w:tcPr>
            <w:tcW w:w="1200" w:type="dxa"/>
          </w:tcPr>
          <w:p w14:paraId="53A1C828" w14:textId="77777777" w:rsidR="001A46A7" w:rsidRDefault="001A46A7" w:rsidP="00AB5631"/>
        </w:tc>
        <w:tc>
          <w:tcPr>
            <w:tcW w:w="3240" w:type="dxa"/>
          </w:tcPr>
          <w:p w14:paraId="53A1C82A" w14:textId="0C452B68" w:rsidR="00EB5057" w:rsidRDefault="00EB5057" w:rsidP="00AB5631"/>
        </w:tc>
      </w:tr>
      <w:tr w:rsidR="001A46A7" w14:paraId="53A1C833" w14:textId="77777777" w:rsidTr="00AB5631">
        <w:tc>
          <w:tcPr>
            <w:tcW w:w="3060" w:type="dxa"/>
          </w:tcPr>
          <w:p w14:paraId="53A1C82C" w14:textId="77777777" w:rsidR="001A46A7" w:rsidRDefault="00021A12" w:rsidP="00AB5631">
            <w:r>
              <w:t>Contributes in developing a risk management program</w:t>
            </w:r>
          </w:p>
        </w:tc>
        <w:tc>
          <w:tcPr>
            <w:tcW w:w="1104" w:type="dxa"/>
          </w:tcPr>
          <w:p w14:paraId="53A1C82D" w14:textId="36B74146" w:rsidR="001A46A7" w:rsidRDefault="001A46A7" w:rsidP="00AB5631"/>
        </w:tc>
        <w:tc>
          <w:tcPr>
            <w:tcW w:w="4566" w:type="dxa"/>
          </w:tcPr>
          <w:p w14:paraId="53A1C82E" w14:textId="6A075791" w:rsidR="001A46A7" w:rsidRDefault="001A46A7" w:rsidP="00AB5631"/>
        </w:tc>
        <w:tc>
          <w:tcPr>
            <w:tcW w:w="1860" w:type="dxa"/>
          </w:tcPr>
          <w:p w14:paraId="53A1C82F" w14:textId="296D8801" w:rsidR="001A46A7" w:rsidRDefault="001A46A7" w:rsidP="00AB5631"/>
        </w:tc>
        <w:tc>
          <w:tcPr>
            <w:tcW w:w="1200" w:type="dxa"/>
          </w:tcPr>
          <w:p w14:paraId="53A1C830" w14:textId="77777777" w:rsidR="001A46A7" w:rsidRDefault="001A46A7" w:rsidP="00AB5631"/>
        </w:tc>
        <w:tc>
          <w:tcPr>
            <w:tcW w:w="3240" w:type="dxa"/>
          </w:tcPr>
          <w:p w14:paraId="53A1C832" w14:textId="644796B5" w:rsidR="00EB5057" w:rsidRDefault="00EB5057" w:rsidP="00AB5631"/>
        </w:tc>
      </w:tr>
      <w:tr w:rsidR="001A46A7" w14:paraId="53A1C83A" w14:textId="77777777" w:rsidTr="00AB5631">
        <w:tc>
          <w:tcPr>
            <w:tcW w:w="3060" w:type="dxa"/>
          </w:tcPr>
          <w:p w14:paraId="53A1C834" w14:textId="77777777" w:rsidR="001A46A7" w:rsidRDefault="00021A12" w:rsidP="00AB5631">
            <w:r>
              <w:lastRenderedPageBreak/>
              <w:t>Written plan for a case/care/disease/utilization management plan</w:t>
            </w:r>
          </w:p>
        </w:tc>
        <w:tc>
          <w:tcPr>
            <w:tcW w:w="1104" w:type="dxa"/>
          </w:tcPr>
          <w:p w14:paraId="53A1C835" w14:textId="356797EB" w:rsidR="001A46A7" w:rsidRDefault="001A46A7" w:rsidP="00AB5631"/>
        </w:tc>
        <w:tc>
          <w:tcPr>
            <w:tcW w:w="4566" w:type="dxa"/>
          </w:tcPr>
          <w:p w14:paraId="53A1C836" w14:textId="6C52893B" w:rsidR="001A46A7" w:rsidRDefault="001A46A7" w:rsidP="00AB5631"/>
        </w:tc>
        <w:tc>
          <w:tcPr>
            <w:tcW w:w="1860" w:type="dxa"/>
          </w:tcPr>
          <w:p w14:paraId="53A1C837" w14:textId="2869579A" w:rsidR="001A46A7" w:rsidRDefault="001A46A7" w:rsidP="00AB5631"/>
        </w:tc>
        <w:tc>
          <w:tcPr>
            <w:tcW w:w="1200" w:type="dxa"/>
          </w:tcPr>
          <w:p w14:paraId="53A1C838" w14:textId="77777777" w:rsidR="001A46A7" w:rsidRDefault="001A46A7" w:rsidP="00AB5631"/>
        </w:tc>
        <w:tc>
          <w:tcPr>
            <w:tcW w:w="3240" w:type="dxa"/>
          </w:tcPr>
          <w:p w14:paraId="53A1C839" w14:textId="2F4FEDFA" w:rsidR="001A46A7" w:rsidRDefault="001A46A7" w:rsidP="00AB5631"/>
        </w:tc>
      </w:tr>
      <w:tr w:rsidR="001A46A7" w14:paraId="53A1C842" w14:textId="77777777" w:rsidTr="00AB5631">
        <w:tc>
          <w:tcPr>
            <w:tcW w:w="3060" w:type="dxa"/>
          </w:tcPr>
          <w:p w14:paraId="53A1C83B" w14:textId="77777777" w:rsidR="001A46A7" w:rsidRDefault="00021A12" w:rsidP="00AB5631">
            <w:r>
              <w:t>Coordinate survey processes</w:t>
            </w:r>
          </w:p>
        </w:tc>
        <w:tc>
          <w:tcPr>
            <w:tcW w:w="1104" w:type="dxa"/>
          </w:tcPr>
          <w:p w14:paraId="53A1C83C" w14:textId="77777777" w:rsidR="001A46A7" w:rsidRDefault="001A46A7" w:rsidP="00AB5631"/>
        </w:tc>
        <w:tc>
          <w:tcPr>
            <w:tcW w:w="4566" w:type="dxa"/>
          </w:tcPr>
          <w:p w14:paraId="53A1C83D" w14:textId="6DEF34CC" w:rsidR="001A46A7" w:rsidRDefault="001A46A7" w:rsidP="00021A12"/>
        </w:tc>
        <w:tc>
          <w:tcPr>
            <w:tcW w:w="1860" w:type="dxa"/>
          </w:tcPr>
          <w:p w14:paraId="53A1C83E" w14:textId="763BC486" w:rsidR="001A46A7" w:rsidRDefault="001A46A7" w:rsidP="00AB5631"/>
        </w:tc>
        <w:tc>
          <w:tcPr>
            <w:tcW w:w="1200" w:type="dxa"/>
          </w:tcPr>
          <w:p w14:paraId="53A1C83F" w14:textId="77777777" w:rsidR="001A46A7" w:rsidRDefault="001A46A7" w:rsidP="00AB5631"/>
        </w:tc>
        <w:tc>
          <w:tcPr>
            <w:tcW w:w="3240" w:type="dxa"/>
          </w:tcPr>
          <w:p w14:paraId="53A1C841" w14:textId="4223E602" w:rsidR="00EB5057" w:rsidRDefault="00EB5057" w:rsidP="00AB5631"/>
        </w:tc>
      </w:tr>
      <w:tr w:rsidR="001A46A7" w14:paraId="53A1C849" w14:textId="77777777" w:rsidTr="00AB5631">
        <w:tc>
          <w:tcPr>
            <w:tcW w:w="3060" w:type="dxa"/>
          </w:tcPr>
          <w:p w14:paraId="53A1C843" w14:textId="77777777" w:rsidR="001A46A7" w:rsidRPr="00176AF7" w:rsidRDefault="00021A12" w:rsidP="00AB5631">
            <w:pPr>
              <w:rPr>
                <w:b/>
              </w:rPr>
            </w:pPr>
            <w:r w:rsidRPr="00176AF7">
              <w:rPr>
                <w:b/>
              </w:rPr>
              <w:t>Information Management</w:t>
            </w:r>
          </w:p>
        </w:tc>
        <w:tc>
          <w:tcPr>
            <w:tcW w:w="1104" w:type="dxa"/>
          </w:tcPr>
          <w:p w14:paraId="53A1C844" w14:textId="77777777" w:rsidR="001A46A7" w:rsidRDefault="001A46A7" w:rsidP="00AB5631"/>
        </w:tc>
        <w:tc>
          <w:tcPr>
            <w:tcW w:w="4566" w:type="dxa"/>
          </w:tcPr>
          <w:p w14:paraId="53A1C845" w14:textId="77777777" w:rsidR="001A46A7" w:rsidRDefault="001A46A7" w:rsidP="00AB5631"/>
        </w:tc>
        <w:tc>
          <w:tcPr>
            <w:tcW w:w="1860" w:type="dxa"/>
          </w:tcPr>
          <w:p w14:paraId="53A1C846" w14:textId="77777777" w:rsidR="001A46A7" w:rsidRDefault="001A46A7" w:rsidP="00AB5631"/>
        </w:tc>
        <w:tc>
          <w:tcPr>
            <w:tcW w:w="1200" w:type="dxa"/>
          </w:tcPr>
          <w:p w14:paraId="53A1C847" w14:textId="77777777" w:rsidR="001A46A7" w:rsidRDefault="001A46A7" w:rsidP="00AB5631"/>
        </w:tc>
        <w:tc>
          <w:tcPr>
            <w:tcW w:w="3240" w:type="dxa"/>
          </w:tcPr>
          <w:p w14:paraId="53A1C848" w14:textId="77777777" w:rsidR="001A46A7" w:rsidRDefault="001A46A7" w:rsidP="00AB5631"/>
        </w:tc>
      </w:tr>
      <w:tr w:rsidR="001A46A7" w14:paraId="53A1C850" w14:textId="77777777" w:rsidTr="00AB5631">
        <w:tc>
          <w:tcPr>
            <w:tcW w:w="3060" w:type="dxa"/>
          </w:tcPr>
          <w:p w14:paraId="53A1C84A" w14:textId="77777777" w:rsidR="001A46A7" w:rsidRDefault="00021A12" w:rsidP="00AB5631">
            <w:r>
              <w:t>Maintains confidentiality of PI activities, records etc.</w:t>
            </w:r>
          </w:p>
        </w:tc>
        <w:tc>
          <w:tcPr>
            <w:tcW w:w="1104" w:type="dxa"/>
          </w:tcPr>
          <w:p w14:paraId="53A1C84B" w14:textId="286DA592" w:rsidR="001A46A7" w:rsidRDefault="001A46A7" w:rsidP="00AB5631"/>
        </w:tc>
        <w:tc>
          <w:tcPr>
            <w:tcW w:w="4566" w:type="dxa"/>
          </w:tcPr>
          <w:p w14:paraId="53A1C84C" w14:textId="0CC97A83" w:rsidR="001A46A7" w:rsidRDefault="001A46A7" w:rsidP="00AB5631"/>
        </w:tc>
        <w:tc>
          <w:tcPr>
            <w:tcW w:w="1860" w:type="dxa"/>
          </w:tcPr>
          <w:p w14:paraId="53A1C84D" w14:textId="77777777" w:rsidR="001A46A7" w:rsidRDefault="001A46A7" w:rsidP="00AB5631"/>
        </w:tc>
        <w:tc>
          <w:tcPr>
            <w:tcW w:w="1200" w:type="dxa"/>
          </w:tcPr>
          <w:p w14:paraId="53A1C84E" w14:textId="77777777" w:rsidR="001A46A7" w:rsidRDefault="001A46A7" w:rsidP="00AB5631"/>
        </w:tc>
        <w:tc>
          <w:tcPr>
            <w:tcW w:w="3240" w:type="dxa"/>
          </w:tcPr>
          <w:p w14:paraId="53A1C84F" w14:textId="77777777" w:rsidR="001A46A7" w:rsidRDefault="001A46A7" w:rsidP="00AB5631"/>
        </w:tc>
      </w:tr>
      <w:tr w:rsidR="001A46A7" w14:paraId="53A1C857" w14:textId="77777777" w:rsidTr="00AB5631">
        <w:tc>
          <w:tcPr>
            <w:tcW w:w="3060" w:type="dxa"/>
          </w:tcPr>
          <w:p w14:paraId="53A1C851" w14:textId="77777777" w:rsidR="001A46A7" w:rsidRDefault="00624781" w:rsidP="00AB5631">
            <w:r>
              <w:t>Organize information for committee meetings</w:t>
            </w:r>
          </w:p>
        </w:tc>
        <w:tc>
          <w:tcPr>
            <w:tcW w:w="1104" w:type="dxa"/>
          </w:tcPr>
          <w:p w14:paraId="53A1C852" w14:textId="07E382E1" w:rsidR="001A46A7" w:rsidRDefault="001A46A7" w:rsidP="00AB5631"/>
        </w:tc>
        <w:tc>
          <w:tcPr>
            <w:tcW w:w="4566" w:type="dxa"/>
          </w:tcPr>
          <w:p w14:paraId="53A1C853" w14:textId="65730068" w:rsidR="001A46A7" w:rsidRDefault="001A46A7" w:rsidP="00AB5631"/>
        </w:tc>
        <w:tc>
          <w:tcPr>
            <w:tcW w:w="1860" w:type="dxa"/>
          </w:tcPr>
          <w:p w14:paraId="53A1C854" w14:textId="77777777" w:rsidR="001A46A7" w:rsidRDefault="001A46A7" w:rsidP="00AB5631"/>
        </w:tc>
        <w:tc>
          <w:tcPr>
            <w:tcW w:w="1200" w:type="dxa"/>
          </w:tcPr>
          <w:p w14:paraId="53A1C855" w14:textId="77777777" w:rsidR="001A46A7" w:rsidRDefault="001A46A7" w:rsidP="00AB5631"/>
        </w:tc>
        <w:tc>
          <w:tcPr>
            <w:tcW w:w="3240" w:type="dxa"/>
          </w:tcPr>
          <w:p w14:paraId="53A1C856" w14:textId="11758B70" w:rsidR="001A46A7" w:rsidRDefault="001A46A7" w:rsidP="00AB5631"/>
        </w:tc>
      </w:tr>
      <w:tr w:rsidR="001A46A7" w14:paraId="53A1C85E" w14:textId="77777777" w:rsidTr="00AB5631">
        <w:tc>
          <w:tcPr>
            <w:tcW w:w="3060" w:type="dxa"/>
          </w:tcPr>
          <w:p w14:paraId="53A1C858" w14:textId="77777777" w:rsidR="001A46A7" w:rsidRDefault="00624781" w:rsidP="00AB5631">
            <w:r>
              <w:t>Coordinates data inventory listing of who/what is due etc.</w:t>
            </w:r>
          </w:p>
        </w:tc>
        <w:tc>
          <w:tcPr>
            <w:tcW w:w="1104" w:type="dxa"/>
          </w:tcPr>
          <w:p w14:paraId="53A1C859" w14:textId="0820E19E" w:rsidR="001A46A7" w:rsidRDefault="001A46A7" w:rsidP="00AB5631"/>
        </w:tc>
        <w:tc>
          <w:tcPr>
            <w:tcW w:w="4566" w:type="dxa"/>
          </w:tcPr>
          <w:p w14:paraId="53A1C85A" w14:textId="3E20B732" w:rsidR="001A46A7" w:rsidRDefault="001A46A7" w:rsidP="00AB5631"/>
        </w:tc>
        <w:tc>
          <w:tcPr>
            <w:tcW w:w="1860" w:type="dxa"/>
          </w:tcPr>
          <w:p w14:paraId="53A1C85B" w14:textId="77777777" w:rsidR="001A46A7" w:rsidRDefault="001A46A7" w:rsidP="00AB5631"/>
        </w:tc>
        <w:tc>
          <w:tcPr>
            <w:tcW w:w="1200" w:type="dxa"/>
          </w:tcPr>
          <w:p w14:paraId="53A1C85C" w14:textId="77777777" w:rsidR="001A46A7" w:rsidRDefault="001A46A7" w:rsidP="00AB5631"/>
        </w:tc>
        <w:tc>
          <w:tcPr>
            <w:tcW w:w="3240" w:type="dxa"/>
          </w:tcPr>
          <w:p w14:paraId="53A1C85D" w14:textId="77777777" w:rsidR="001A46A7" w:rsidRDefault="001A46A7" w:rsidP="00AB5631"/>
        </w:tc>
      </w:tr>
      <w:tr w:rsidR="001A46A7" w14:paraId="53A1C865" w14:textId="77777777" w:rsidTr="00AB5631">
        <w:tc>
          <w:tcPr>
            <w:tcW w:w="3060" w:type="dxa"/>
          </w:tcPr>
          <w:p w14:paraId="53A1C85F" w14:textId="77777777" w:rsidR="001A46A7" w:rsidRDefault="00624781" w:rsidP="00AB5631">
            <w:r>
              <w:t>Perform/coordinates data collection methodology</w:t>
            </w:r>
          </w:p>
        </w:tc>
        <w:tc>
          <w:tcPr>
            <w:tcW w:w="1104" w:type="dxa"/>
          </w:tcPr>
          <w:p w14:paraId="53A1C860" w14:textId="7D2A0677" w:rsidR="001A46A7" w:rsidRDefault="001A46A7" w:rsidP="00AB5631"/>
        </w:tc>
        <w:tc>
          <w:tcPr>
            <w:tcW w:w="4566" w:type="dxa"/>
          </w:tcPr>
          <w:p w14:paraId="53A1C861" w14:textId="1C9E3A29" w:rsidR="001A46A7" w:rsidRDefault="001A46A7" w:rsidP="00AB5631"/>
        </w:tc>
        <w:tc>
          <w:tcPr>
            <w:tcW w:w="1860" w:type="dxa"/>
          </w:tcPr>
          <w:p w14:paraId="53A1C862" w14:textId="65C39E56" w:rsidR="001A46A7" w:rsidRDefault="001A46A7" w:rsidP="00AB5631"/>
        </w:tc>
        <w:tc>
          <w:tcPr>
            <w:tcW w:w="1200" w:type="dxa"/>
          </w:tcPr>
          <w:p w14:paraId="53A1C863" w14:textId="77777777" w:rsidR="001A46A7" w:rsidRDefault="001A46A7" w:rsidP="00AB5631"/>
        </w:tc>
        <w:tc>
          <w:tcPr>
            <w:tcW w:w="3240" w:type="dxa"/>
          </w:tcPr>
          <w:p w14:paraId="53A1C864" w14:textId="707C25D0" w:rsidR="001A46A7" w:rsidRDefault="001A46A7" w:rsidP="00AB5631"/>
        </w:tc>
      </w:tr>
      <w:tr w:rsidR="001A46A7" w14:paraId="53A1C86C" w14:textId="77777777" w:rsidTr="00AB5631">
        <w:tc>
          <w:tcPr>
            <w:tcW w:w="3060" w:type="dxa"/>
          </w:tcPr>
          <w:p w14:paraId="53A1C866" w14:textId="77777777" w:rsidR="001A46A7" w:rsidRDefault="00624781" w:rsidP="00AB5631">
            <w:r>
              <w:t>Aggregate/summarize data for analysis</w:t>
            </w:r>
          </w:p>
        </w:tc>
        <w:tc>
          <w:tcPr>
            <w:tcW w:w="1104" w:type="dxa"/>
          </w:tcPr>
          <w:p w14:paraId="53A1C867" w14:textId="4ECBD189" w:rsidR="001A46A7" w:rsidRDefault="001A46A7" w:rsidP="00AB5631"/>
        </w:tc>
        <w:tc>
          <w:tcPr>
            <w:tcW w:w="4566" w:type="dxa"/>
          </w:tcPr>
          <w:p w14:paraId="53A1C868" w14:textId="5046FFB0" w:rsidR="001A46A7" w:rsidRDefault="001A46A7" w:rsidP="00AB5631"/>
        </w:tc>
        <w:tc>
          <w:tcPr>
            <w:tcW w:w="1860" w:type="dxa"/>
          </w:tcPr>
          <w:p w14:paraId="53A1C869" w14:textId="77777777" w:rsidR="001A46A7" w:rsidRDefault="001A46A7" w:rsidP="00AB5631"/>
        </w:tc>
        <w:tc>
          <w:tcPr>
            <w:tcW w:w="1200" w:type="dxa"/>
          </w:tcPr>
          <w:p w14:paraId="53A1C86A" w14:textId="77777777" w:rsidR="001A46A7" w:rsidRDefault="001A46A7" w:rsidP="00AB5631"/>
        </w:tc>
        <w:tc>
          <w:tcPr>
            <w:tcW w:w="3240" w:type="dxa"/>
          </w:tcPr>
          <w:p w14:paraId="53A1C86B" w14:textId="77777777" w:rsidR="001A46A7" w:rsidRDefault="001A46A7" w:rsidP="00AB5631"/>
        </w:tc>
      </w:tr>
      <w:tr w:rsidR="001A46A7" w14:paraId="53A1C873" w14:textId="77777777" w:rsidTr="00AB5631">
        <w:tc>
          <w:tcPr>
            <w:tcW w:w="3060" w:type="dxa"/>
          </w:tcPr>
          <w:p w14:paraId="53A1C86D" w14:textId="77777777" w:rsidR="001A46A7" w:rsidRPr="00176AF7" w:rsidRDefault="00624781" w:rsidP="00AB5631">
            <w:pPr>
              <w:rPr>
                <w:b/>
              </w:rPr>
            </w:pPr>
            <w:r w:rsidRPr="00176AF7">
              <w:rPr>
                <w:b/>
              </w:rPr>
              <w:t>Measurement</w:t>
            </w:r>
          </w:p>
        </w:tc>
        <w:tc>
          <w:tcPr>
            <w:tcW w:w="1104" w:type="dxa"/>
          </w:tcPr>
          <w:p w14:paraId="53A1C86E" w14:textId="77777777" w:rsidR="001A46A7" w:rsidRDefault="001A46A7" w:rsidP="00AB5631"/>
        </w:tc>
        <w:tc>
          <w:tcPr>
            <w:tcW w:w="4566" w:type="dxa"/>
          </w:tcPr>
          <w:p w14:paraId="53A1C86F" w14:textId="77777777" w:rsidR="001A46A7" w:rsidRDefault="001A46A7" w:rsidP="00AB5631"/>
        </w:tc>
        <w:tc>
          <w:tcPr>
            <w:tcW w:w="1860" w:type="dxa"/>
          </w:tcPr>
          <w:p w14:paraId="53A1C870" w14:textId="77777777" w:rsidR="001A46A7" w:rsidRDefault="001A46A7" w:rsidP="00AB5631"/>
        </w:tc>
        <w:tc>
          <w:tcPr>
            <w:tcW w:w="1200" w:type="dxa"/>
          </w:tcPr>
          <w:p w14:paraId="53A1C871" w14:textId="77777777" w:rsidR="001A46A7" w:rsidRDefault="001A46A7" w:rsidP="00AB5631"/>
        </w:tc>
        <w:tc>
          <w:tcPr>
            <w:tcW w:w="3240" w:type="dxa"/>
          </w:tcPr>
          <w:p w14:paraId="53A1C872" w14:textId="77777777" w:rsidR="001A46A7" w:rsidRDefault="001A46A7" w:rsidP="00AB5631"/>
        </w:tc>
      </w:tr>
      <w:tr w:rsidR="001A46A7" w14:paraId="53A1C87A" w14:textId="77777777" w:rsidTr="00AB5631">
        <w:tc>
          <w:tcPr>
            <w:tcW w:w="3060" w:type="dxa"/>
          </w:tcPr>
          <w:p w14:paraId="53A1C874" w14:textId="77777777" w:rsidR="001A46A7" w:rsidRDefault="00624781" w:rsidP="00AB5631">
            <w:r>
              <w:t>Use of process analysis tools to display data (</w:t>
            </w:r>
            <w:r w:rsidR="00466C99">
              <w:t>e.g.</w:t>
            </w:r>
            <w:r>
              <w:t xml:space="preserve"> fishbone, run chart, control chart etc.)</w:t>
            </w:r>
          </w:p>
        </w:tc>
        <w:tc>
          <w:tcPr>
            <w:tcW w:w="1104" w:type="dxa"/>
          </w:tcPr>
          <w:p w14:paraId="53A1C875" w14:textId="3CBC4CAF" w:rsidR="001A46A7" w:rsidRDefault="001A46A7" w:rsidP="00AB5631"/>
        </w:tc>
        <w:tc>
          <w:tcPr>
            <w:tcW w:w="4566" w:type="dxa"/>
          </w:tcPr>
          <w:p w14:paraId="53A1C876" w14:textId="01F20527" w:rsidR="001A46A7" w:rsidRDefault="001A46A7" w:rsidP="00AB5631"/>
        </w:tc>
        <w:tc>
          <w:tcPr>
            <w:tcW w:w="1860" w:type="dxa"/>
          </w:tcPr>
          <w:p w14:paraId="53A1C877" w14:textId="341AC486" w:rsidR="001A46A7" w:rsidRDefault="001A46A7" w:rsidP="00AB5631"/>
        </w:tc>
        <w:tc>
          <w:tcPr>
            <w:tcW w:w="1200" w:type="dxa"/>
          </w:tcPr>
          <w:p w14:paraId="53A1C878" w14:textId="77777777" w:rsidR="001A46A7" w:rsidRDefault="001A46A7" w:rsidP="00AB5631"/>
        </w:tc>
        <w:tc>
          <w:tcPr>
            <w:tcW w:w="3240" w:type="dxa"/>
          </w:tcPr>
          <w:p w14:paraId="53A1C879" w14:textId="7C32635C" w:rsidR="001A46A7" w:rsidRDefault="001A46A7" w:rsidP="00AB5631"/>
        </w:tc>
      </w:tr>
      <w:tr w:rsidR="001A46A7" w14:paraId="53A1C881" w14:textId="77777777" w:rsidTr="00AB5631">
        <w:tc>
          <w:tcPr>
            <w:tcW w:w="3060" w:type="dxa"/>
          </w:tcPr>
          <w:p w14:paraId="53A1C87B" w14:textId="77777777" w:rsidR="001A46A7" w:rsidRDefault="00624781" w:rsidP="00AB5631">
            <w:r>
              <w:t>Use of statistical techniques</w:t>
            </w:r>
          </w:p>
        </w:tc>
        <w:tc>
          <w:tcPr>
            <w:tcW w:w="1104" w:type="dxa"/>
          </w:tcPr>
          <w:p w14:paraId="53A1C87C" w14:textId="0B2EAFEF" w:rsidR="001A46A7" w:rsidRDefault="001A46A7" w:rsidP="00AB5631"/>
        </w:tc>
        <w:tc>
          <w:tcPr>
            <w:tcW w:w="4566" w:type="dxa"/>
          </w:tcPr>
          <w:p w14:paraId="53A1C87D" w14:textId="2DA417B8" w:rsidR="001A46A7" w:rsidRDefault="001A46A7" w:rsidP="00AB5631"/>
        </w:tc>
        <w:tc>
          <w:tcPr>
            <w:tcW w:w="1860" w:type="dxa"/>
          </w:tcPr>
          <w:p w14:paraId="53A1C87E" w14:textId="77777777" w:rsidR="001A46A7" w:rsidRDefault="001A46A7" w:rsidP="00AB5631"/>
        </w:tc>
        <w:tc>
          <w:tcPr>
            <w:tcW w:w="1200" w:type="dxa"/>
          </w:tcPr>
          <w:p w14:paraId="53A1C87F" w14:textId="77777777" w:rsidR="001A46A7" w:rsidRDefault="001A46A7" w:rsidP="00AB5631"/>
        </w:tc>
        <w:tc>
          <w:tcPr>
            <w:tcW w:w="3240" w:type="dxa"/>
          </w:tcPr>
          <w:p w14:paraId="53A1C880" w14:textId="1ED6B32A" w:rsidR="001A46A7" w:rsidRDefault="001A46A7" w:rsidP="00AB5631"/>
        </w:tc>
      </w:tr>
      <w:tr w:rsidR="001A46A7" w14:paraId="53A1C888" w14:textId="77777777" w:rsidTr="00AB5631">
        <w:tc>
          <w:tcPr>
            <w:tcW w:w="3060" w:type="dxa"/>
          </w:tcPr>
          <w:p w14:paraId="53A1C882" w14:textId="77777777" w:rsidR="001A46A7" w:rsidRPr="00176AF7" w:rsidRDefault="00624781" w:rsidP="00AB5631">
            <w:pPr>
              <w:rPr>
                <w:b/>
              </w:rPr>
            </w:pPr>
            <w:r w:rsidRPr="00176AF7">
              <w:rPr>
                <w:b/>
              </w:rPr>
              <w:t>Analysis</w:t>
            </w:r>
          </w:p>
        </w:tc>
        <w:tc>
          <w:tcPr>
            <w:tcW w:w="1104" w:type="dxa"/>
          </w:tcPr>
          <w:p w14:paraId="53A1C883" w14:textId="77777777" w:rsidR="001A46A7" w:rsidRDefault="001A46A7" w:rsidP="00AB5631"/>
        </w:tc>
        <w:tc>
          <w:tcPr>
            <w:tcW w:w="4566" w:type="dxa"/>
          </w:tcPr>
          <w:p w14:paraId="53A1C884" w14:textId="77777777" w:rsidR="001A46A7" w:rsidRDefault="001A46A7" w:rsidP="00AB5631"/>
        </w:tc>
        <w:tc>
          <w:tcPr>
            <w:tcW w:w="1860" w:type="dxa"/>
          </w:tcPr>
          <w:p w14:paraId="53A1C885" w14:textId="77777777" w:rsidR="001A46A7" w:rsidRDefault="001A46A7" w:rsidP="00AB5631"/>
        </w:tc>
        <w:tc>
          <w:tcPr>
            <w:tcW w:w="1200" w:type="dxa"/>
          </w:tcPr>
          <w:p w14:paraId="53A1C886" w14:textId="77777777" w:rsidR="001A46A7" w:rsidRDefault="001A46A7" w:rsidP="00AB5631"/>
        </w:tc>
        <w:tc>
          <w:tcPr>
            <w:tcW w:w="3240" w:type="dxa"/>
          </w:tcPr>
          <w:p w14:paraId="53A1C887" w14:textId="77777777" w:rsidR="001A46A7" w:rsidRDefault="001A46A7" w:rsidP="00AB5631"/>
        </w:tc>
      </w:tr>
      <w:tr w:rsidR="001A46A7" w14:paraId="53A1C88F" w14:textId="77777777" w:rsidTr="00AB5631">
        <w:tc>
          <w:tcPr>
            <w:tcW w:w="3060" w:type="dxa"/>
          </w:tcPr>
          <w:p w14:paraId="53A1C889" w14:textId="77777777" w:rsidR="001A46A7" w:rsidRDefault="00624781" w:rsidP="00AB5631">
            <w:r>
              <w:t xml:space="preserve">Comparative data utilized for measuring and analyzing performance </w:t>
            </w:r>
          </w:p>
        </w:tc>
        <w:tc>
          <w:tcPr>
            <w:tcW w:w="1104" w:type="dxa"/>
          </w:tcPr>
          <w:p w14:paraId="53A1C88A" w14:textId="005B68F1" w:rsidR="001A46A7" w:rsidRDefault="001A46A7" w:rsidP="00AB5631"/>
        </w:tc>
        <w:tc>
          <w:tcPr>
            <w:tcW w:w="4566" w:type="dxa"/>
          </w:tcPr>
          <w:p w14:paraId="53A1C88B" w14:textId="19201F3F" w:rsidR="001A46A7" w:rsidRDefault="001A46A7" w:rsidP="00AB5631"/>
        </w:tc>
        <w:tc>
          <w:tcPr>
            <w:tcW w:w="1860" w:type="dxa"/>
          </w:tcPr>
          <w:p w14:paraId="53A1C88C" w14:textId="77777777" w:rsidR="001A46A7" w:rsidRDefault="001A46A7" w:rsidP="00AB5631"/>
        </w:tc>
        <w:tc>
          <w:tcPr>
            <w:tcW w:w="1200" w:type="dxa"/>
          </w:tcPr>
          <w:p w14:paraId="53A1C88D" w14:textId="77777777" w:rsidR="001A46A7" w:rsidRDefault="001A46A7" w:rsidP="00AB5631"/>
        </w:tc>
        <w:tc>
          <w:tcPr>
            <w:tcW w:w="3240" w:type="dxa"/>
          </w:tcPr>
          <w:p w14:paraId="53A1C88E" w14:textId="77777777" w:rsidR="001A46A7" w:rsidRDefault="001A46A7" w:rsidP="00AB5631"/>
        </w:tc>
      </w:tr>
      <w:tr w:rsidR="001A46A7" w14:paraId="53A1C896" w14:textId="77777777" w:rsidTr="00AB5631">
        <w:tc>
          <w:tcPr>
            <w:tcW w:w="3060" w:type="dxa"/>
          </w:tcPr>
          <w:p w14:paraId="53A1C890" w14:textId="77777777" w:rsidR="001A46A7" w:rsidRDefault="00624781" w:rsidP="00AB5631">
            <w:r>
              <w:t>Interpret benchmarking data</w:t>
            </w:r>
          </w:p>
        </w:tc>
        <w:tc>
          <w:tcPr>
            <w:tcW w:w="1104" w:type="dxa"/>
          </w:tcPr>
          <w:p w14:paraId="53A1C891" w14:textId="14120D9A" w:rsidR="001A46A7" w:rsidRDefault="001A46A7" w:rsidP="00AB5631"/>
        </w:tc>
        <w:tc>
          <w:tcPr>
            <w:tcW w:w="4566" w:type="dxa"/>
          </w:tcPr>
          <w:p w14:paraId="53A1C892" w14:textId="4DD589BE" w:rsidR="001A46A7" w:rsidRDefault="001A46A7" w:rsidP="00AB5631"/>
        </w:tc>
        <w:tc>
          <w:tcPr>
            <w:tcW w:w="1860" w:type="dxa"/>
          </w:tcPr>
          <w:p w14:paraId="53A1C893" w14:textId="77777777" w:rsidR="001A46A7" w:rsidRDefault="001A46A7" w:rsidP="00AB5631"/>
        </w:tc>
        <w:tc>
          <w:tcPr>
            <w:tcW w:w="1200" w:type="dxa"/>
          </w:tcPr>
          <w:p w14:paraId="53A1C894" w14:textId="77777777" w:rsidR="001A46A7" w:rsidRDefault="001A46A7" w:rsidP="00AB5631"/>
        </w:tc>
        <w:tc>
          <w:tcPr>
            <w:tcW w:w="3240" w:type="dxa"/>
          </w:tcPr>
          <w:p w14:paraId="53A1C895" w14:textId="77777777" w:rsidR="001A46A7" w:rsidRDefault="001A46A7" w:rsidP="00AB5631"/>
        </w:tc>
      </w:tr>
      <w:tr w:rsidR="001A46A7" w14:paraId="53A1C89D" w14:textId="77777777" w:rsidTr="00AB5631">
        <w:tc>
          <w:tcPr>
            <w:tcW w:w="3060" w:type="dxa"/>
          </w:tcPr>
          <w:p w14:paraId="53A1C897" w14:textId="77777777" w:rsidR="001A46A7" w:rsidRDefault="00176AF7" w:rsidP="00AB5631">
            <w:r>
              <w:t>Interpret incidence/occurrence reports</w:t>
            </w:r>
          </w:p>
        </w:tc>
        <w:tc>
          <w:tcPr>
            <w:tcW w:w="1104" w:type="dxa"/>
          </w:tcPr>
          <w:p w14:paraId="53A1C898" w14:textId="554BDA25" w:rsidR="001A46A7" w:rsidRDefault="001A46A7" w:rsidP="00AB5631"/>
        </w:tc>
        <w:tc>
          <w:tcPr>
            <w:tcW w:w="4566" w:type="dxa"/>
          </w:tcPr>
          <w:p w14:paraId="53A1C899" w14:textId="1103AE8C" w:rsidR="001A46A7" w:rsidRDefault="001A46A7" w:rsidP="00AB5631"/>
        </w:tc>
        <w:tc>
          <w:tcPr>
            <w:tcW w:w="1860" w:type="dxa"/>
          </w:tcPr>
          <w:p w14:paraId="53A1C89A" w14:textId="77777777" w:rsidR="001A46A7" w:rsidRDefault="001A46A7" w:rsidP="00AB5631"/>
        </w:tc>
        <w:tc>
          <w:tcPr>
            <w:tcW w:w="1200" w:type="dxa"/>
          </w:tcPr>
          <w:p w14:paraId="53A1C89B" w14:textId="77777777" w:rsidR="001A46A7" w:rsidRDefault="001A46A7" w:rsidP="00AB5631"/>
        </w:tc>
        <w:tc>
          <w:tcPr>
            <w:tcW w:w="3240" w:type="dxa"/>
          </w:tcPr>
          <w:p w14:paraId="53A1C89C" w14:textId="13A08B10" w:rsidR="001A46A7" w:rsidRDefault="001A46A7" w:rsidP="00AB5631"/>
        </w:tc>
      </w:tr>
      <w:tr w:rsidR="001A46A7" w14:paraId="53A1C8A4" w14:textId="77777777" w:rsidTr="00AB5631">
        <w:tc>
          <w:tcPr>
            <w:tcW w:w="3060" w:type="dxa"/>
          </w:tcPr>
          <w:p w14:paraId="53A1C89E" w14:textId="77777777" w:rsidR="001A46A7" w:rsidRPr="00176AF7" w:rsidRDefault="00176AF7" w:rsidP="00AB5631">
            <w:pPr>
              <w:rPr>
                <w:b/>
              </w:rPr>
            </w:pPr>
            <w:r w:rsidRPr="00176AF7">
              <w:rPr>
                <w:b/>
              </w:rPr>
              <w:t>Communication</w:t>
            </w:r>
          </w:p>
        </w:tc>
        <w:tc>
          <w:tcPr>
            <w:tcW w:w="1104" w:type="dxa"/>
          </w:tcPr>
          <w:p w14:paraId="53A1C89F" w14:textId="77777777" w:rsidR="001A46A7" w:rsidRDefault="001A46A7" w:rsidP="00AB5631"/>
        </w:tc>
        <w:tc>
          <w:tcPr>
            <w:tcW w:w="4566" w:type="dxa"/>
          </w:tcPr>
          <w:p w14:paraId="53A1C8A0" w14:textId="77777777" w:rsidR="001A46A7" w:rsidRDefault="001A46A7" w:rsidP="00AB5631"/>
        </w:tc>
        <w:tc>
          <w:tcPr>
            <w:tcW w:w="1860" w:type="dxa"/>
          </w:tcPr>
          <w:p w14:paraId="53A1C8A1" w14:textId="77777777" w:rsidR="001A46A7" w:rsidRDefault="001A46A7" w:rsidP="00AB5631"/>
        </w:tc>
        <w:tc>
          <w:tcPr>
            <w:tcW w:w="1200" w:type="dxa"/>
          </w:tcPr>
          <w:p w14:paraId="53A1C8A2" w14:textId="77777777" w:rsidR="001A46A7" w:rsidRDefault="001A46A7" w:rsidP="00AB5631"/>
        </w:tc>
        <w:tc>
          <w:tcPr>
            <w:tcW w:w="3240" w:type="dxa"/>
          </w:tcPr>
          <w:p w14:paraId="53A1C8A3" w14:textId="77777777" w:rsidR="001A46A7" w:rsidRDefault="001A46A7" w:rsidP="00AB5631"/>
        </w:tc>
      </w:tr>
      <w:tr w:rsidR="001A46A7" w14:paraId="53A1C8AB" w14:textId="77777777" w:rsidTr="00AB5631">
        <w:tc>
          <w:tcPr>
            <w:tcW w:w="3060" w:type="dxa"/>
          </w:tcPr>
          <w:p w14:paraId="53A1C8A5" w14:textId="77777777" w:rsidR="001A46A7" w:rsidRDefault="00176AF7" w:rsidP="00AB5631">
            <w:r>
              <w:t>Interacts with medical staff and personnel with patient issues</w:t>
            </w:r>
          </w:p>
        </w:tc>
        <w:tc>
          <w:tcPr>
            <w:tcW w:w="1104" w:type="dxa"/>
          </w:tcPr>
          <w:p w14:paraId="53A1C8A6" w14:textId="77777777" w:rsidR="001A46A7" w:rsidRDefault="001A46A7" w:rsidP="00AB5631"/>
        </w:tc>
        <w:tc>
          <w:tcPr>
            <w:tcW w:w="4566" w:type="dxa"/>
          </w:tcPr>
          <w:p w14:paraId="53A1C8A7" w14:textId="59FC9A80" w:rsidR="001A46A7" w:rsidRDefault="001A46A7" w:rsidP="00AB5631"/>
        </w:tc>
        <w:tc>
          <w:tcPr>
            <w:tcW w:w="1860" w:type="dxa"/>
          </w:tcPr>
          <w:p w14:paraId="53A1C8A8" w14:textId="77777777" w:rsidR="001A46A7" w:rsidRDefault="001A46A7" w:rsidP="00AB5631"/>
        </w:tc>
        <w:tc>
          <w:tcPr>
            <w:tcW w:w="1200" w:type="dxa"/>
          </w:tcPr>
          <w:p w14:paraId="53A1C8A9" w14:textId="77777777" w:rsidR="001A46A7" w:rsidRDefault="001A46A7" w:rsidP="00AB5631"/>
        </w:tc>
        <w:tc>
          <w:tcPr>
            <w:tcW w:w="3240" w:type="dxa"/>
          </w:tcPr>
          <w:p w14:paraId="53A1C8AA" w14:textId="77777777" w:rsidR="001A46A7" w:rsidRDefault="001A46A7" w:rsidP="00AB5631"/>
        </w:tc>
      </w:tr>
      <w:tr w:rsidR="001A46A7" w14:paraId="53A1C8B2" w14:textId="77777777" w:rsidTr="00AB5631">
        <w:tc>
          <w:tcPr>
            <w:tcW w:w="3060" w:type="dxa"/>
          </w:tcPr>
          <w:p w14:paraId="53A1C8AC" w14:textId="77777777" w:rsidR="001A46A7" w:rsidRDefault="00176AF7" w:rsidP="00AB5631">
            <w:r>
              <w:t>Compile and write PI reports</w:t>
            </w:r>
          </w:p>
        </w:tc>
        <w:tc>
          <w:tcPr>
            <w:tcW w:w="1104" w:type="dxa"/>
          </w:tcPr>
          <w:p w14:paraId="53A1C8AD" w14:textId="456345B4" w:rsidR="001A46A7" w:rsidRDefault="001A46A7" w:rsidP="00AB5631"/>
        </w:tc>
        <w:tc>
          <w:tcPr>
            <w:tcW w:w="4566" w:type="dxa"/>
          </w:tcPr>
          <w:p w14:paraId="53A1C8AE" w14:textId="4AC01144" w:rsidR="001A46A7" w:rsidRDefault="001A46A7" w:rsidP="00AB5631"/>
        </w:tc>
        <w:tc>
          <w:tcPr>
            <w:tcW w:w="1860" w:type="dxa"/>
          </w:tcPr>
          <w:p w14:paraId="53A1C8AF" w14:textId="77777777" w:rsidR="001A46A7" w:rsidRDefault="001A46A7" w:rsidP="00AB5631"/>
        </w:tc>
        <w:tc>
          <w:tcPr>
            <w:tcW w:w="1200" w:type="dxa"/>
          </w:tcPr>
          <w:p w14:paraId="53A1C8B0" w14:textId="77777777" w:rsidR="001A46A7" w:rsidRDefault="001A46A7" w:rsidP="00AB5631"/>
        </w:tc>
        <w:tc>
          <w:tcPr>
            <w:tcW w:w="3240" w:type="dxa"/>
          </w:tcPr>
          <w:p w14:paraId="53A1C8B1" w14:textId="77777777" w:rsidR="001A46A7" w:rsidRDefault="001A46A7" w:rsidP="00AB5631"/>
        </w:tc>
      </w:tr>
      <w:tr w:rsidR="001A46A7" w14:paraId="53A1C8B9" w14:textId="77777777" w:rsidTr="00AB5631">
        <w:tc>
          <w:tcPr>
            <w:tcW w:w="3060" w:type="dxa"/>
          </w:tcPr>
          <w:p w14:paraId="53A1C8B3" w14:textId="77777777" w:rsidR="001A46A7" w:rsidRDefault="00176AF7" w:rsidP="00AB5631">
            <w:r>
              <w:t>Facilitate communication with accrediting and regulatory bodies</w:t>
            </w:r>
          </w:p>
        </w:tc>
        <w:tc>
          <w:tcPr>
            <w:tcW w:w="1104" w:type="dxa"/>
          </w:tcPr>
          <w:p w14:paraId="53A1C8B4" w14:textId="6F6A1FA3" w:rsidR="001A46A7" w:rsidRDefault="001A46A7" w:rsidP="00AB5631"/>
        </w:tc>
        <w:tc>
          <w:tcPr>
            <w:tcW w:w="4566" w:type="dxa"/>
          </w:tcPr>
          <w:p w14:paraId="53A1C8B5" w14:textId="226DF559" w:rsidR="001A46A7" w:rsidRDefault="001A46A7" w:rsidP="00AB5631"/>
        </w:tc>
        <w:tc>
          <w:tcPr>
            <w:tcW w:w="1860" w:type="dxa"/>
          </w:tcPr>
          <w:p w14:paraId="53A1C8B6" w14:textId="77777777" w:rsidR="001A46A7" w:rsidRDefault="001A46A7" w:rsidP="00AB5631"/>
        </w:tc>
        <w:tc>
          <w:tcPr>
            <w:tcW w:w="1200" w:type="dxa"/>
          </w:tcPr>
          <w:p w14:paraId="53A1C8B7" w14:textId="77777777" w:rsidR="001A46A7" w:rsidRDefault="001A46A7" w:rsidP="00AB5631"/>
        </w:tc>
        <w:tc>
          <w:tcPr>
            <w:tcW w:w="3240" w:type="dxa"/>
          </w:tcPr>
          <w:p w14:paraId="53A1C8B8" w14:textId="0C75E8BB" w:rsidR="001A46A7" w:rsidRDefault="001A46A7" w:rsidP="00AB5631"/>
        </w:tc>
      </w:tr>
      <w:tr w:rsidR="001A46A7" w14:paraId="53A1C8C0" w14:textId="77777777" w:rsidTr="00AB5631">
        <w:tc>
          <w:tcPr>
            <w:tcW w:w="3060" w:type="dxa"/>
          </w:tcPr>
          <w:p w14:paraId="53A1C8BA" w14:textId="77777777" w:rsidR="001A46A7" w:rsidRPr="00176AF7" w:rsidRDefault="00176AF7" w:rsidP="008F1926">
            <w:pPr>
              <w:jc w:val="center"/>
              <w:rPr>
                <w:b/>
              </w:rPr>
            </w:pPr>
            <w:r w:rsidRPr="00176AF7">
              <w:rPr>
                <w:b/>
              </w:rPr>
              <w:lastRenderedPageBreak/>
              <w:t>Performance Measurement and Improvement</w:t>
            </w:r>
          </w:p>
        </w:tc>
        <w:tc>
          <w:tcPr>
            <w:tcW w:w="1104" w:type="dxa"/>
          </w:tcPr>
          <w:p w14:paraId="53A1C8BB" w14:textId="77777777" w:rsidR="001A46A7" w:rsidRDefault="001A46A7" w:rsidP="00AB5631"/>
        </w:tc>
        <w:tc>
          <w:tcPr>
            <w:tcW w:w="4566" w:type="dxa"/>
          </w:tcPr>
          <w:p w14:paraId="53A1C8BC" w14:textId="77777777" w:rsidR="001A46A7" w:rsidRDefault="001A46A7" w:rsidP="00AB5631"/>
        </w:tc>
        <w:tc>
          <w:tcPr>
            <w:tcW w:w="1860" w:type="dxa"/>
          </w:tcPr>
          <w:p w14:paraId="53A1C8BD" w14:textId="77777777" w:rsidR="001A46A7" w:rsidRDefault="001A46A7" w:rsidP="00AB5631"/>
        </w:tc>
        <w:tc>
          <w:tcPr>
            <w:tcW w:w="1200" w:type="dxa"/>
          </w:tcPr>
          <w:p w14:paraId="53A1C8BE" w14:textId="77777777" w:rsidR="001A46A7" w:rsidRDefault="001A46A7" w:rsidP="00AB5631"/>
        </w:tc>
        <w:tc>
          <w:tcPr>
            <w:tcW w:w="3240" w:type="dxa"/>
          </w:tcPr>
          <w:p w14:paraId="53A1C8BF" w14:textId="77777777" w:rsidR="001A46A7" w:rsidRDefault="001A46A7" w:rsidP="00AB5631"/>
        </w:tc>
      </w:tr>
      <w:tr w:rsidR="001A46A7" w14:paraId="53A1C8C7" w14:textId="77777777" w:rsidTr="00AB5631">
        <w:tc>
          <w:tcPr>
            <w:tcW w:w="3060" w:type="dxa"/>
          </w:tcPr>
          <w:p w14:paraId="53A1C8C1" w14:textId="77777777" w:rsidR="001A46A7" w:rsidRPr="00176AF7" w:rsidRDefault="00176AF7" w:rsidP="00AB5631">
            <w:pPr>
              <w:rPr>
                <w:b/>
              </w:rPr>
            </w:pPr>
            <w:r w:rsidRPr="00176AF7">
              <w:rPr>
                <w:b/>
              </w:rPr>
              <w:t xml:space="preserve">Planning </w:t>
            </w:r>
          </w:p>
        </w:tc>
        <w:tc>
          <w:tcPr>
            <w:tcW w:w="1104" w:type="dxa"/>
          </w:tcPr>
          <w:p w14:paraId="53A1C8C2" w14:textId="77777777" w:rsidR="001A46A7" w:rsidRDefault="001A46A7" w:rsidP="00AB5631"/>
        </w:tc>
        <w:tc>
          <w:tcPr>
            <w:tcW w:w="4566" w:type="dxa"/>
          </w:tcPr>
          <w:p w14:paraId="53A1C8C3" w14:textId="77777777" w:rsidR="001A46A7" w:rsidRDefault="001A46A7" w:rsidP="00AB5631"/>
        </w:tc>
        <w:tc>
          <w:tcPr>
            <w:tcW w:w="1860" w:type="dxa"/>
          </w:tcPr>
          <w:p w14:paraId="53A1C8C4" w14:textId="77777777" w:rsidR="001A46A7" w:rsidRDefault="001A46A7" w:rsidP="00AB5631"/>
        </w:tc>
        <w:tc>
          <w:tcPr>
            <w:tcW w:w="1200" w:type="dxa"/>
          </w:tcPr>
          <w:p w14:paraId="53A1C8C5" w14:textId="77777777" w:rsidR="001A46A7" w:rsidRDefault="001A46A7" w:rsidP="00AB5631"/>
        </w:tc>
        <w:tc>
          <w:tcPr>
            <w:tcW w:w="3240" w:type="dxa"/>
          </w:tcPr>
          <w:p w14:paraId="53A1C8C6" w14:textId="77777777" w:rsidR="001A46A7" w:rsidRDefault="001A46A7" w:rsidP="00AB5631"/>
        </w:tc>
      </w:tr>
      <w:tr w:rsidR="001A46A7" w14:paraId="53A1C8CE" w14:textId="77777777" w:rsidTr="00AB5631">
        <w:tc>
          <w:tcPr>
            <w:tcW w:w="3060" w:type="dxa"/>
          </w:tcPr>
          <w:p w14:paraId="53A1C8C8" w14:textId="77777777" w:rsidR="001A46A7" w:rsidRDefault="00176AF7" w:rsidP="00AB5631">
            <w:r>
              <w:t>Facilitate priorities for PI activities</w:t>
            </w:r>
            <w:r w:rsidR="00516C31">
              <w:t>/action plans and projects</w:t>
            </w:r>
          </w:p>
        </w:tc>
        <w:tc>
          <w:tcPr>
            <w:tcW w:w="1104" w:type="dxa"/>
          </w:tcPr>
          <w:p w14:paraId="53A1C8C9" w14:textId="0D2D4204" w:rsidR="001A46A7" w:rsidRDefault="001A46A7" w:rsidP="00AB5631"/>
        </w:tc>
        <w:tc>
          <w:tcPr>
            <w:tcW w:w="4566" w:type="dxa"/>
          </w:tcPr>
          <w:p w14:paraId="53A1C8CA" w14:textId="75F9DA01" w:rsidR="001A46A7" w:rsidRDefault="001A46A7" w:rsidP="00AB5631"/>
        </w:tc>
        <w:tc>
          <w:tcPr>
            <w:tcW w:w="1860" w:type="dxa"/>
          </w:tcPr>
          <w:p w14:paraId="53A1C8CB" w14:textId="77777777" w:rsidR="001A46A7" w:rsidRDefault="001A46A7" w:rsidP="00AB5631"/>
        </w:tc>
        <w:tc>
          <w:tcPr>
            <w:tcW w:w="1200" w:type="dxa"/>
          </w:tcPr>
          <w:p w14:paraId="53A1C8CC" w14:textId="77777777" w:rsidR="001A46A7" w:rsidRDefault="001A46A7" w:rsidP="00AB5631"/>
        </w:tc>
        <w:tc>
          <w:tcPr>
            <w:tcW w:w="3240" w:type="dxa"/>
          </w:tcPr>
          <w:p w14:paraId="53A1C8CD" w14:textId="554C94EB" w:rsidR="001A46A7" w:rsidRDefault="001A46A7" w:rsidP="00AB5631"/>
        </w:tc>
      </w:tr>
      <w:tr w:rsidR="001A46A7" w14:paraId="53A1C8D5" w14:textId="77777777" w:rsidTr="00AB5631">
        <w:tc>
          <w:tcPr>
            <w:tcW w:w="3060" w:type="dxa"/>
          </w:tcPr>
          <w:p w14:paraId="53A1C8CF" w14:textId="77777777" w:rsidR="001A46A7" w:rsidRDefault="00516C31" w:rsidP="00AB5631">
            <w:r>
              <w:t xml:space="preserve">Use of evidence-based practice guidelines </w:t>
            </w:r>
          </w:p>
        </w:tc>
        <w:tc>
          <w:tcPr>
            <w:tcW w:w="1104" w:type="dxa"/>
          </w:tcPr>
          <w:p w14:paraId="53A1C8D0" w14:textId="4C96C52E" w:rsidR="001A46A7" w:rsidRDefault="001A46A7" w:rsidP="00AB5631"/>
        </w:tc>
        <w:tc>
          <w:tcPr>
            <w:tcW w:w="4566" w:type="dxa"/>
          </w:tcPr>
          <w:p w14:paraId="53A1C8D1" w14:textId="693C625F" w:rsidR="001A46A7" w:rsidRDefault="001A46A7" w:rsidP="00AB5631"/>
        </w:tc>
        <w:tc>
          <w:tcPr>
            <w:tcW w:w="1860" w:type="dxa"/>
          </w:tcPr>
          <w:p w14:paraId="53A1C8D2" w14:textId="77777777" w:rsidR="001A46A7" w:rsidRDefault="001A46A7" w:rsidP="00AB5631"/>
        </w:tc>
        <w:tc>
          <w:tcPr>
            <w:tcW w:w="1200" w:type="dxa"/>
          </w:tcPr>
          <w:p w14:paraId="53A1C8D3" w14:textId="77777777" w:rsidR="001A46A7" w:rsidRDefault="001A46A7" w:rsidP="00AB5631"/>
        </w:tc>
        <w:tc>
          <w:tcPr>
            <w:tcW w:w="3240" w:type="dxa"/>
          </w:tcPr>
          <w:p w14:paraId="53A1C8D4" w14:textId="1C4A4B6D" w:rsidR="001A46A7" w:rsidRDefault="001A46A7" w:rsidP="00AB5631"/>
        </w:tc>
      </w:tr>
      <w:tr w:rsidR="001A46A7" w14:paraId="53A1C8DC" w14:textId="77777777" w:rsidTr="00AB5631">
        <w:tc>
          <w:tcPr>
            <w:tcW w:w="3060" w:type="dxa"/>
          </w:tcPr>
          <w:p w14:paraId="53A1C8D6" w14:textId="77777777" w:rsidR="001A46A7" w:rsidRDefault="00516C31" w:rsidP="00AB5631">
            <w:r>
              <w:t>Participate in clinical guidelines</w:t>
            </w:r>
          </w:p>
        </w:tc>
        <w:tc>
          <w:tcPr>
            <w:tcW w:w="1104" w:type="dxa"/>
          </w:tcPr>
          <w:p w14:paraId="53A1C8D7" w14:textId="77777777" w:rsidR="001A46A7" w:rsidRDefault="001A46A7" w:rsidP="00AB5631"/>
        </w:tc>
        <w:tc>
          <w:tcPr>
            <w:tcW w:w="4566" w:type="dxa"/>
          </w:tcPr>
          <w:p w14:paraId="53A1C8D8" w14:textId="4F175A6A" w:rsidR="001A46A7" w:rsidRDefault="001A46A7" w:rsidP="00AB5631"/>
        </w:tc>
        <w:tc>
          <w:tcPr>
            <w:tcW w:w="1860" w:type="dxa"/>
          </w:tcPr>
          <w:p w14:paraId="53A1C8D9" w14:textId="77777777" w:rsidR="001A46A7" w:rsidRDefault="001A46A7" w:rsidP="00AB5631"/>
        </w:tc>
        <w:tc>
          <w:tcPr>
            <w:tcW w:w="1200" w:type="dxa"/>
          </w:tcPr>
          <w:p w14:paraId="53A1C8DA" w14:textId="77777777" w:rsidR="001A46A7" w:rsidRDefault="001A46A7" w:rsidP="00AB5631"/>
        </w:tc>
        <w:tc>
          <w:tcPr>
            <w:tcW w:w="3240" w:type="dxa"/>
          </w:tcPr>
          <w:p w14:paraId="53A1C8DB" w14:textId="77777777" w:rsidR="001A46A7" w:rsidRDefault="001A46A7" w:rsidP="00AB5631"/>
        </w:tc>
      </w:tr>
      <w:tr w:rsidR="001A46A7" w14:paraId="53A1C8E3" w14:textId="77777777" w:rsidTr="00AB5631">
        <w:tc>
          <w:tcPr>
            <w:tcW w:w="3060" w:type="dxa"/>
          </w:tcPr>
          <w:p w14:paraId="53A1C8DD" w14:textId="77777777" w:rsidR="001A46A7" w:rsidRPr="00516C31" w:rsidRDefault="00516C31" w:rsidP="00AB5631">
            <w:pPr>
              <w:rPr>
                <w:b/>
              </w:rPr>
            </w:pPr>
            <w:r w:rsidRPr="00516C31">
              <w:rPr>
                <w:b/>
              </w:rPr>
              <w:t>Implementation</w:t>
            </w:r>
          </w:p>
        </w:tc>
        <w:tc>
          <w:tcPr>
            <w:tcW w:w="1104" w:type="dxa"/>
          </w:tcPr>
          <w:p w14:paraId="53A1C8DE" w14:textId="77777777" w:rsidR="001A46A7" w:rsidRDefault="001A46A7" w:rsidP="00AB5631"/>
        </w:tc>
        <w:tc>
          <w:tcPr>
            <w:tcW w:w="4566" w:type="dxa"/>
          </w:tcPr>
          <w:p w14:paraId="53A1C8DF" w14:textId="77777777" w:rsidR="001A46A7" w:rsidRDefault="001A46A7" w:rsidP="00AB5631"/>
        </w:tc>
        <w:tc>
          <w:tcPr>
            <w:tcW w:w="1860" w:type="dxa"/>
          </w:tcPr>
          <w:p w14:paraId="53A1C8E0" w14:textId="77777777" w:rsidR="001A46A7" w:rsidRDefault="001A46A7" w:rsidP="00AB5631"/>
        </w:tc>
        <w:tc>
          <w:tcPr>
            <w:tcW w:w="1200" w:type="dxa"/>
          </w:tcPr>
          <w:p w14:paraId="53A1C8E1" w14:textId="77777777" w:rsidR="001A46A7" w:rsidRDefault="001A46A7" w:rsidP="00AB5631"/>
        </w:tc>
        <w:tc>
          <w:tcPr>
            <w:tcW w:w="3240" w:type="dxa"/>
          </w:tcPr>
          <w:p w14:paraId="53A1C8E2" w14:textId="77777777" w:rsidR="001A46A7" w:rsidRDefault="001A46A7" w:rsidP="00AB5631"/>
        </w:tc>
      </w:tr>
      <w:tr w:rsidR="001A46A7" w14:paraId="53A1C8EA" w14:textId="77777777" w:rsidTr="00AB5631">
        <w:tc>
          <w:tcPr>
            <w:tcW w:w="3060" w:type="dxa"/>
          </w:tcPr>
          <w:p w14:paraId="53A1C8E4" w14:textId="77777777" w:rsidR="001A46A7" w:rsidRDefault="00516C31" w:rsidP="00AB5631">
            <w:r>
              <w:t>Participate in PI teams</w:t>
            </w:r>
          </w:p>
        </w:tc>
        <w:tc>
          <w:tcPr>
            <w:tcW w:w="1104" w:type="dxa"/>
          </w:tcPr>
          <w:p w14:paraId="53A1C8E5" w14:textId="35F215BA" w:rsidR="001A46A7" w:rsidRDefault="001A46A7" w:rsidP="00AB5631"/>
        </w:tc>
        <w:tc>
          <w:tcPr>
            <w:tcW w:w="4566" w:type="dxa"/>
          </w:tcPr>
          <w:p w14:paraId="53A1C8E6" w14:textId="4DF47324" w:rsidR="001A46A7" w:rsidRDefault="001A46A7" w:rsidP="00AB5631"/>
        </w:tc>
        <w:tc>
          <w:tcPr>
            <w:tcW w:w="1860" w:type="dxa"/>
          </w:tcPr>
          <w:p w14:paraId="53A1C8E7" w14:textId="77777777" w:rsidR="001A46A7" w:rsidRDefault="001A46A7" w:rsidP="00AB5631"/>
        </w:tc>
        <w:tc>
          <w:tcPr>
            <w:tcW w:w="1200" w:type="dxa"/>
          </w:tcPr>
          <w:p w14:paraId="53A1C8E8" w14:textId="77777777" w:rsidR="001A46A7" w:rsidRDefault="001A46A7" w:rsidP="00AB5631"/>
        </w:tc>
        <w:tc>
          <w:tcPr>
            <w:tcW w:w="3240" w:type="dxa"/>
          </w:tcPr>
          <w:p w14:paraId="53A1C8E9" w14:textId="77777777" w:rsidR="001A46A7" w:rsidRDefault="001A46A7" w:rsidP="00AB5631"/>
        </w:tc>
      </w:tr>
      <w:tr w:rsidR="001A46A7" w14:paraId="53A1C8F9" w14:textId="77777777" w:rsidTr="00AB5631">
        <w:tc>
          <w:tcPr>
            <w:tcW w:w="3060" w:type="dxa"/>
          </w:tcPr>
          <w:p w14:paraId="53A1C8EB" w14:textId="77777777" w:rsidR="001A46A7" w:rsidRDefault="00516C31" w:rsidP="00AB5631">
            <w:r>
              <w:t>Participates in the process of:</w:t>
            </w:r>
          </w:p>
          <w:p w14:paraId="53A1C8EC" w14:textId="77777777" w:rsidR="00516C31" w:rsidRDefault="00516C31" w:rsidP="00AB5631">
            <w:r>
              <w:t>Medication usage and review</w:t>
            </w:r>
          </w:p>
          <w:p w14:paraId="53A1C8ED" w14:textId="77777777" w:rsidR="00516C31" w:rsidRDefault="00516C31" w:rsidP="00AB5631">
            <w:r>
              <w:t>Medical record review</w:t>
            </w:r>
          </w:p>
          <w:p w14:paraId="53A1C8EE" w14:textId="77777777" w:rsidR="00516C31" w:rsidRDefault="00516C31" w:rsidP="00AB5631">
            <w:r>
              <w:t>Infection control processes</w:t>
            </w:r>
          </w:p>
          <w:p w14:paraId="53A1C8EF" w14:textId="77777777" w:rsidR="00516C31" w:rsidRDefault="00516C31" w:rsidP="00AB5631">
            <w:r>
              <w:t>Peer review</w:t>
            </w:r>
          </w:p>
          <w:p w14:paraId="53A1C8F0" w14:textId="77777777" w:rsidR="00516C31" w:rsidRDefault="00516C31" w:rsidP="00AB5631">
            <w:r>
              <w:t>Service specified review (path, radiology, pharmacy, nursing etc.)</w:t>
            </w:r>
          </w:p>
          <w:p w14:paraId="53A1C8F1" w14:textId="77777777" w:rsidR="00516C31" w:rsidRDefault="00516C31" w:rsidP="00AB5631">
            <w:r>
              <w:t>Patient satisfaction</w:t>
            </w:r>
          </w:p>
        </w:tc>
        <w:tc>
          <w:tcPr>
            <w:tcW w:w="1104" w:type="dxa"/>
          </w:tcPr>
          <w:p w14:paraId="53A1C8F2" w14:textId="6D09B575" w:rsidR="001A46A7" w:rsidRDefault="001A46A7" w:rsidP="00AB5631"/>
        </w:tc>
        <w:tc>
          <w:tcPr>
            <w:tcW w:w="4566" w:type="dxa"/>
          </w:tcPr>
          <w:p w14:paraId="53A1C8F5" w14:textId="5E75ECC9" w:rsidR="00516C31" w:rsidRDefault="00516C31" w:rsidP="00AB5631"/>
        </w:tc>
        <w:tc>
          <w:tcPr>
            <w:tcW w:w="1860" w:type="dxa"/>
          </w:tcPr>
          <w:p w14:paraId="53A1C8F6" w14:textId="77777777" w:rsidR="001A46A7" w:rsidRDefault="001A46A7" w:rsidP="00AB5631"/>
        </w:tc>
        <w:tc>
          <w:tcPr>
            <w:tcW w:w="1200" w:type="dxa"/>
          </w:tcPr>
          <w:p w14:paraId="53A1C8F7" w14:textId="77777777" w:rsidR="001A46A7" w:rsidRDefault="001A46A7" w:rsidP="00AB5631"/>
        </w:tc>
        <w:tc>
          <w:tcPr>
            <w:tcW w:w="3240" w:type="dxa"/>
          </w:tcPr>
          <w:p w14:paraId="53A1C8F8" w14:textId="23385EC2" w:rsidR="001A46A7" w:rsidRDefault="001A46A7" w:rsidP="00AB5631"/>
        </w:tc>
      </w:tr>
      <w:tr w:rsidR="001A46A7" w14:paraId="53A1C905" w14:textId="77777777" w:rsidTr="00AB5631">
        <w:tc>
          <w:tcPr>
            <w:tcW w:w="3060" w:type="dxa"/>
          </w:tcPr>
          <w:p w14:paraId="53A1C8FA" w14:textId="77777777" w:rsidR="001A46A7" w:rsidRDefault="00516C31" w:rsidP="00AB5631">
            <w:r>
              <w:t>Risk Management:</w:t>
            </w:r>
          </w:p>
          <w:p w14:paraId="53A1C8FB" w14:textId="77777777" w:rsidR="00516C31" w:rsidRDefault="00516C31" w:rsidP="00AB5631">
            <w:r>
              <w:t>Risk prevention</w:t>
            </w:r>
          </w:p>
          <w:p w14:paraId="53A1C8FC" w14:textId="77777777" w:rsidR="00516C31" w:rsidRDefault="00516C31" w:rsidP="00AB5631">
            <w:r>
              <w:t>Risk identification</w:t>
            </w:r>
          </w:p>
          <w:p w14:paraId="53A1C8FD" w14:textId="77777777" w:rsidR="00516C31" w:rsidRDefault="00516C31" w:rsidP="00AB5631">
            <w:r>
              <w:t>Mortality review</w:t>
            </w:r>
          </w:p>
          <w:p w14:paraId="53A1C8FE" w14:textId="77777777" w:rsidR="00516C31" w:rsidRDefault="00516C31" w:rsidP="00AB5631">
            <w:r>
              <w:t>FMEA</w:t>
            </w:r>
          </w:p>
          <w:p w14:paraId="53A1C8FF" w14:textId="77777777" w:rsidR="00516C31" w:rsidRDefault="00516C31" w:rsidP="00AB5631">
            <w:r>
              <w:t>Collaboration with quality/risk team</w:t>
            </w:r>
          </w:p>
        </w:tc>
        <w:tc>
          <w:tcPr>
            <w:tcW w:w="1104" w:type="dxa"/>
          </w:tcPr>
          <w:p w14:paraId="53A1C900" w14:textId="4819090A" w:rsidR="001A46A7" w:rsidRDefault="001A46A7" w:rsidP="00AB5631"/>
        </w:tc>
        <w:tc>
          <w:tcPr>
            <w:tcW w:w="4566" w:type="dxa"/>
          </w:tcPr>
          <w:p w14:paraId="53A1C901" w14:textId="0865E544" w:rsidR="001A46A7" w:rsidRDefault="001A46A7" w:rsidP="00AB5631"/>
        </w:tc>
        <w:tc>
          <w:tcPr>
            <w:tcW w:w="1860" w:type="dxa"/>
          </w:tcPr>
          <w:p w14:paraId="53A1C902" w14:textId="4B5148E2" w:rsidR="001A46A7" w:rsidRDefault="001A46A7" w:rsidP="00AB5631"/>
        </w:tc>
        <w:tc>
          <w:tcPr>
            <w:tcW w:w="1200" w:type="dxa"/>
          </w:tcPr>
          <w:p w14:paraId="53A1C903" w14:textId="77777777" w:rsidR="001A46A7" w:rsidRDefault="001A46A7" w:rsidP="00AB5631"/>
        </w:tc>
        <w:tc>
          <w:tcPr>
            <w:tcW w:w="3240" w:type="dxa"/>
          </w:tcPr>
          <w:p w14:paraId="53A1C904" w14:textId="28832C90" w:rsidR="001A46A7" w:rsidRDefault="001A46A7" w:rsidP="00AB5631"/>
        </w:tc>
      </w:tr>
      <w:tr w:rsidR="001A46A7" w14:paraId="53A1C90C" w14:textId="77777777" w:rsidTr="00AB5631">
        <w:tc>
          <w:tcPr>
            <w:tcW w:w="3060" w:type="dxa"/>
          </w:tcPr>
          <w:p w14:paraId="53A1C906" w14:textId="77777777" w:rsidR="001A46A7" w:rsidRPr="0096070A" w:rsidRDefault="0096070A" w:rsidP="00AB5631">
            <w:pPr>
              <w:rPr>
                <w:b/>
              </w:rPr>
            </w:pPr>
            <w:r w:rsidRPr="0096070A">
              <w:rPr>
                <w:b/>
              </w:rPr>
              <w:t>Education and Training</w:t>
            </w:r>
          </w:p>
        </w:tc>
        <w:tc>
          <w:tcPr>
            <w:tcW w:w="1104" w:type="dxa"/>
          </w:tcPr>
          <w:p w14:paraId="53A1C907" w14:textId="77777777" w:rsidR="001A46A7" w:rsidRDefault="001A46A7" w:rsidP="00AB5631"/>
        </w:tc>
        <w:tc>
          <w:tcPr>
            <w:tcW w:w="4566" w:type="dxa"/>
          </w:tcPr>
          <w:p w14:paraId="53A1C908" w14:textId="77777777" w:rsidR="001A46A7" w:rsidRDefault="001A46A7" w:rsidP="00AB5631"/>
        </w:tc>
        <w:tc>
          <w:tcPr>
            <w:tcW w:w="1860" w:type="dxa"/>
          </w:tcPr>
          <w:p w14:paraId="53A1C909" w14:textId="77777777" w:rsidR="001A46A7" w:rsidRDefault="001A46A7" w:rsidP="00AB5631"/>
        </w:tc>
        <w:tc>
          <w:tcPr>
            <w:tcW w:w="1200" w:type="dxa"/>
          </w:tcPr>
          <w:p w14:paraId="53A1C90A" w14:textId="77777777" w:rsidR="001A46A7" w:rsidRDefault="001A46A7" w:rsidP="00AB5631"/>
        </w:tc>
        <w:tc>
          <w:tcPr>
            <w:tcW w:w="3240" w:type="dxa"/>
          </w:tcPr>
          <w:p w14:paraId="53A1C90B" w14:textId="77777777" w:rsidR="001A46A7" w:rsidRDefault="001A46A7" w:rsidP="00AB5631"/>
        </w:tc>
      </w:tr>
      <w:tr w:rsidR="001A46A7" w14:paraId="53A1C913" w14:textId="77777777" w:rsidTr="00AB5631">
        <w:tc>
          <w:tcPr>
            <w:tcW w:w="3060" w:type="dxa"/>
          </w:tcPr>
          <w:p w14:paraId="53A1C90D" w14:textId="77777777" w:rsidR="001A46A7" w:rsidRDefault="0096070A" w:rsidP="00AB5631">
            <w:r>
              <w:t>Provides house wide PI training</w:t>
            </w:r>
          </w:p>
        </w:tc>
        <w:tc>
          <w:tcPr>
            <w:tcW w:w="1104" w:type="dxa"/>
          </w:tcPr>
          <w:p w14:paraId="53A1C90E" w14:textId="77777777" w:rsidR="001A46A7" w:rsidRDefault="001A46A7" w:rsidP="00AB5631"/>
        </w:tc>
        <w:tc>
          <w:tcPr>
            <w:tcW w:w="4566" w:type="dxa"/>
          </w:tcPr>
          <w:p w14:paraId="53A1C90F" w14:textId="5DD5D4A6" w:rsidR="001A46A7" w:rsidRDefault="001A46A7" w:rsidP="00AB5631"/>
        </w:tc>
        <w:tc>
          <w:tcPr>
            <w:tcW w:w="1860" w:type="dxa"/>
          </w:tcPr>
          <w:p w14:paraId="53A1C910" w14:textId="60EC21B4" w:rsidR="001A46A7" w:rsidRDefault="001A46A7" w:rsidP="00AB5631"/>
        </w:tc>
        <w:tc>
          <w:tcPr>
            <w:tcW w:w="1200" w:type="dxa"/>
          </w:tcPr>
          <w:p w14:paraId="53A1C911" w14:textId="77777777" w:rsidR="001A46A7" w:rsidRDefault="001A46A7" w:rsidP="00AB5631"/>
        </w:tc>
        <w:tc>
          <w:tcPr>
            <w:tcW w:w="3240" w:type="dxa"/>
          </w:tcPr>
          <w:p w14:paraId="53A1C912" w14:textId="037CAC56" w:rsidR="001A46A7" w:rsidRDefault="001A46A7" w:rsidP="00AB5631"/>
        </w:tc>
      </w:tr>
      <w:tr w:rsidR="001A46A7" w14:paraId="53A1C91A" w14:textId="77777777" w:rsidTr="00AB5631">
        <w:tc>
          <w:tcPr>
            <w:tcW w:w="3060" w:type="dxa"/>
          </w:tcPr>
          <w:p w14:paraId="53A1C914" w14:textId="77777777" w:rsidR="001A46A7" w:rsidRDefault="0096070A" w:rsidP="00AB5631">
            <w:r>
              <w:t>Evaluates the effectiveness of the current PI structure</w:t>
            </w:r>
          </w:p>
        </w:tc>
        <w:tc>
          <w:tcPr>
            <w:tcW w:w="1104" w:type="dxa"/>
          </w:tcPr>
          <w:p w14:paraId="53A1C915" w14:textId="77777777" w:rsidR="001A46A7" w:rsidRDefault="001A46A7" w:rsidP="00AB5631"/>
        </w:tc>
        <w:tc>
          <w:tcPr>
            <w:tcW w:w="4566" w:type="dxa"/>
          </w:tcPr>
          <w:p w14:paraId="53A1C916" w14:textId="5D3FE0B7" w:rsidR="001A46A7" w:rsidRDefault="001A46A7" w:rsidP="00AB5631"/>
        </w:tc>
        <w:tc>
          <w:tcPr>
            <w:tcW w:w="1860" w:type="dxa"/>
          </w:tcPr>
          <w:p w14:paraId="53A1C917" w14:textId="4AB001BF" w:rsidR="001A46A7" w:rsidRDefault="001A46A7" w:rsidP="00AB5631"/>
        </w:tc>
        <w:tc>
          <w:tcPr>
            <w:tcW w:w="1200" w:type="dxa"/>
          </w:tcPr>
          <w:p w14:paraId="53A1C918" w14:textId="77777777" w:rsidR="001A46A7" w:rsidRDefault="001A46A7" w:rsidP="00AB5631"/>
        </w:tc>
        <w:tc>
          <w:tcPr>
            <w:tcW w:w="3240" w:type="dxa"/>
          </w:tcPr>
          <w:p w14:paraId="53A1C919" w14:textId="6F4BD179" w:rsidR="001A46A7" w:rsidRDefault="001A46A7" w:rsidP="00AB5631"/>
        </w:tc>
      </w:tr>
      <w:tr w:rsidR="001A46A7" w14:paraId="53A1C923" w14:textId="77777777" w:rsidTr="00AB5631">
        <w:tc>
          <w:tcPr>
            <w:tcW w:w="3060" w:type="dxa"/>
          </w:tcPr>
          <w:p w14:paraId="53A1C91B" w14:textId="77777777" w:rsidR="001A46A7" w:rsidRDefault="0096070A" w:rsidP="00AB5631">
            <w:r>
              <w:t>Provide training for New Employees and annual requirements</w:t>
            </w:r>
          </w:p>
        </w:tc>
        <w:tc>
          <w:tcPr>
            <w:tcW w:w="1104" w:type="dxa"/>
          </w:tcPr>
          <w:p w14:paraId="53A1C91C" w14:textId="6A2BE3A0" w:rsidR="001A46A7" w:rsidRDefault="001A46A7" w:rsidP="00AB5631"/>
        </w:tc>
        <w:tc>
          <w:tcPr>
            <w:tcW w:w="4566" w:type="dxa"/>
          </w:tcPr>
          <w:p w14:paraId="53A1C91D" w14:textId="6E69C15C" w:rsidR="001A46A7" w:rsidRDefault="001A46A7" w:rsidP="00AB5631"/>
        </w:tc>
        <w:tc>
          <w:tcPr>
            <w:tcW w:w="1860" w:type="dxa"/>
          </w:tcPr>
          <w:p w14:paraId="53A1C91E" w14:textId="77777777" w:rsidR="001A46A7" w:rsidRDefault="001A46A7" w:rsidP="00AB5631"/>
        </w:tc>
        <w:tc>
          <w:tcPr>
            <w:tcW w:w="1200" w:type="dxa"/>
          </w:tcPr>
          <w:p w14:paraId="53A1C91F" w14:textId="77777777" w:rsidR="001A46A7" w:rsidRDefault="001A46A7" w:rsidP="00AB5631"/>
        </w:tc>
        <w:tc>
          <w:tcPr>
            <w:tcW w:w="3240" w:type="dxa"/>
          </w:tcPr>
          <w:p w14:paraId="53A1C922" w14:textId="77777777" w:rsidR="00466C99" w:rsidRDefault="00466C99" w:rsidP="00AB5631"/>
        </w:tc>
      </w:tr>
      <w:tr w:rsidR="001A46A7" w14:paraId="53A1C92A" w14:textId="77777777" w:rsidTr="00AB5631">
        <w:tc>
          <w:tcPr>
            <w:tcW w:w="3060" w:type="dxa"/>
          </w:tcPr>
          <w:p w14:paraId="53A1C924" w14:textId="77777777" w:rsidR="001A46A7" w:rsidRDefault="0096070A" w:rsidP="00AB5631">
            <w:r>
              <w:lastRenderedPageBreak/>
              <w:t>Develop/provide survey prep training</w:t>
            </w:r>
          </w:p>
        </w:tc>
        <w:tc>
          <w:tcPr>
            <w:tcW w:w="1104" w:type="dxa"/>
          </w:tcPr>
          <w:p w14:paraId="53A1C925" w14:textId="1620A0C5" w:rsidR="001A46A7" w:rsidRDefault="001A46A7" w:rsidP="00AB5631"/>
        </w:tc>
        <w:tc>
          <w:tcPr>
            <w:tcW w:w="4566" w:type="dxa"/>
          </w:tcPr>
          <w:p w14:paraId="53A1C926" w14:textId="356F9E82" w:rsidR="001A46A7" w:rsidRDefault="001A46A7" w:rsidP="00AB5631"/>
        </w:tc>
        <w:tc>
          <w:tcPr>
            <w:tcW w:w="1860" w:type="dxa"/>
          </w:tcPr>
          <w:p w14:paraId="53A1C927" w14:textId="11F314BF" w:rsidR="001A46A7" w:rsidRDefault="001A46A7" w:rsidP="00AB5631"/>
        </w:tc>
        <w:tc>
          <w:tcPr>
            <w:tcW w:w="1200" w:type="dxa"/>
          </w:tcPr>
          <w:p w14:paraId="53A1C928" w14:textId="77777777" w:rsidR="001A46A7" w:rsidRDefault="001A46A7" w:rsidP="00AB5631"/>
        </w:tc>
        <w:tc>
          <w:tcPr>
            <w:tcW w:w="3240" w:type="dxa"/>
          </w:tcPr>
          <w:p w14:paraId="53A1C929" w14:textId="30C85F0C" w:rsidR="001A46A7" w:rsidRDefault="001A46A7" w:rsidP="00AB5631"/>
        </w:tc>
      </w:tr>
      <w:tr w:rsidR="001A46A7" w14:paraId="53A1C931" w14:textId="77777777" w:rsidTr="00AB5631">
        <w:tc>
          <w:tcPr>
            <w:tcW w:w="3060" w:type="dxa"/>
          </w:tcPr>
          <w:p w14:paraId="53A1C92B" w14:textId="77777777" w:rsidR="001A46A7" w:rsidRPr="0096070A" w:rsidRDefault="0096070A" w:rsidP="00AB5631">
            <w:pPr>
              <w:rPr>
                <w:b/>
              </w:rPr>
            </w:pPr>
            <w:r w:rsidRPr="0096070A">
              <w:rPr>
                <w:b/>
              </w:rPr>
              <w:t>Evaluation/Integration</w:t>
            </w:r>
          </w:p>
        </w:tc>
        <w:tc>
          <w:tcPr>
            <w:tcW w:w="1104" w:type="dxa"/>
          </w:tcPr>
          <w:p w14:paraId="53A1C92C" w14:textId="77777777" w:rsidR="001A46A7" w:rsidRDefault="001A46A7" w:rsidP="00AB5631"/>
        </w:tc>
        <w:tc>
          <w:tcPr>
            <w:tcW w:w="4566" w:type="dxa"/>
          </w:tcPr>
          <w:p w14:paraId="53A1C92D" w14:textId="77777777" w:rsidR="001A46A7" w:rsidRDefault="001A46A7" w:rsidP="00AB5631"/>
        </w:tc>
        <w:tc>
          <w:tcPr>
            <w:tcW w:w="1860" w:type="dxa"/>
          </w:tcPr>
          <w:p w14:paraId="53A1C92E" w14:textId="77777777" w:rsidR="001A46A7" w:rsidRDefault="001A46A7" w:rsidP="00AB5631"/>
        </w:tc>
        <w:tc>
          <w:tcPr>
            <w:tcW w:w="1200" w:type="dxa"/>
          </w:tcPr>
          <w:p w14:paraId="53A1C92F" w14:textId="77777777" w:rsidR="001A46A7" w:rsidRDefault="001A46A7" w:rsidP="00AB5631"/>
        </w:tc>
        <w:tc>
          <w:tcPr>
            <w:tcW w:w="3240" w:type="dxa"/>
          </w:tcPr>
          <w:p w14:paraId="53A1C930" w14:textId="77777777" w:rsidR="001A46A7" w:rsidRDefault="001A46A7" w:rsidP="00AB5631"/>
        </w:tc>
      </w:tr>
      <w:tr w:rsidR="001A46A7" w14:paraId="53A1C938" w14:textId="77777777" w:rsidTr="00AB5631">
        <w:tc>
          <w:tcPr>
            <w:tcW w:w="3060" w:type="dxa"/>
          </w:tcPr>
          <w:p w14:paraId="53A1C932" w14:textId="77777777" w:rsidR="001A46A7" w:rsidRDefault="0096070A" w:rsidP="00AB5631">
            <w:r>
              <w:t>Evaluate team performance</w:t>
            </w:r>
          </w:p>
        </w:tc>
        <w:tc>
          <w:tcPr>
            <w:tcW w:w="1104" w:type="dxa"/>
          </w:tcPr>
          <w:p w14:paraId="53A1C933" w14:textId="486F53CD" w:rsidR="001A46A7" w:rsidRDefault="001A46A7" w:rsidP="00AB5631"/>
        </w:tc>
        <w:tc>
          <w:tcPr>
            <w:tcW w:w="4566" w:type="dxa"/>
          </w:tcPr>
          <w:p w14:paraId="53A1C934" w14:textId="4C5733E9" w:rsidR="001A46A7" w:rsidRDefault="001A46A7" w:rsidP="00AB5631"/>
        </w:tc>
        <w:tc>
          <w:tcPr>
            <w:tcW w:w="1860" w:type="dxa"/>
          </w:tcPr>
          <w:p w14:paraId="53A1C935" w14:textId="13C6CA9A" w:rsidR="001A46A7" w:rsidRDefault="001A46A7" w:rsidP="00AB5631"/>
        </w:tc>
        <w:tc>
          <w:tcPr>
            <w:tcW w:w="1200" w:type="dxa"/>
          </w:tcPr>
          <w:p w14:paraId="53A1C936" w14:textId="77777777" w:rsidR="001A46A7" w:rsidRDefault="001A46A7" w:rsidP="00AB5631"/>
        </w:tc>
        <w:tc>
          <w:tcPr>
            <w:tcW w:w="3240" w:type="dxa"/>
          </w:tcPr>
          <w:p w14:paraId="53A1C937" w14:textId="7CC45A3D" w:rsidR="001A46A7" w:rsidRDefault="001A46A7" w:rsidP="00AB5631"/>
        </w:tc>
      </w:tr>
      <w:tr w:rsidR="001A46A7" w14:paraId="53A1C93F" w14:textId="77777777" w:rsidTr="00AB5631">
        <w:tc>
          <w:tcPr>
            <w:tcW w:w="3060" w:type="dxa"/>
          </w:tcPr>
          <w:p w14:paraId="53A1C939" w14:textId="77777777" w:rsidR="001A46A7" w:rsidRDefault="0096070A" w:rsidP="00AB5631">
            <w:r>
              <w:t>Coordinate complaint analysis and implementation of process</w:t>
            </w:r>
          </w:p>
        </w:tc>
        <w:tc>
          <w:tcPr>
            <w:tcW w:w="1104" w:type="dxa"/>
          </w:tcPr>
          <w:p w14:paraId="53A1C93A" w14:textId="37CD34F7" w:rsidR="001A46A7" w:rsidRDefault="001A46A7" w:rsidP="00AB5631"/>
        </w:tc>
        <w:tc>
          <w:tcPr>
            <w:tcW w:w="4566" w:type="dxa"/>
          </w:tcPr>
          <w:p w14:paraId="53A1C93B" w14:textId="289D5B88" w:rsidR="001A46A7" w:rsidRDefault="001A46A7" w:rsidP="00AB5631"/>
        </w:tc>
        <w:tc>
          <w:tcPr>
            <w:tcW w:w="1860" w:type="dxa"/>
          </w:tcPr>
          <w:p w14:paraId="53A1C93C" w14:textId="6DFD4718" w:rsidR="001A46A7" w:rsidRDefault="001A46A7" w:rsidP="00AB5631"/>
        </w:tc>
        <w:tc>
          <w:tcPr>
            <w:tcW w:w="1200" w:type="dxa"/>
          </w:tcPr>
          <w:p w14:paraId="53A1C93D" w14:textId="77777777" w:rsidR="001A46A7" w:rsidRDefault="001A46A7" w:rsidP="00AB5631"/>
        </w:tc>
        <w:tc>
          <w:tcPr>
            <w:tcW w:w="3240" w:type="dxa"/>
          </w:tcPr>
          <w:p w14:paraId="53A1C93E" w14:textId="71EEB75C" w:rsidR="001A46A7" w:rsidRDefault="001A46A7" w:rsidP="00AB5631"/>
        </w:tc>
      </w:tr>
      <w:tr w:rsidR="001A46A7" w14:paraId="53A1C946" w14:textId="77777777" w:rsidTr="00AB5631">
        <w:tc>
          <w:tcPr>
            <w:tcW w:w="3060" w:type="dxa"/>
          </w:tcPr>
          <w:p w14:paraId="53A1C940" w14:textId="77777777" w:rsidR="001A46A7" w:rsidRDefault="0096070A" w:rsidP="00AB5631">
            <w:r>
              <w:t>Incorporate findings from PI into the credentialing/ appointment/privilege delineation process</w:t>
            </w:r>
          </w:p>
        </w:tc>
        <w:tc>
          <w:tcPr>
            <w:tcW w:w="1104" w:type="dxa"/>
          </w:tcPr>
          <w:p w14:paraId="53A1C941" w14:textId="77777777" w:rsidR="001A46A7" w:rsidRDefault="001A46A7" w:rsidP="00AB5631"/>
        </w:tc>
        <w:tc>
          <w:tcPr>
            <w:tcW w:w="4566" w:type="dxa"/>
          </w:tcPr>
          <w:p w14:paraId="53A1C942" w14:textId="4C74ED3F" w:rsidR="001A46A7" w:rsidRDefault="001A46A7" w:rsidP="00AB5631"/>
        </w:tc>
        <w:tc>
          <w:tcPr>
            <w:tcW w:w="1860" w:type="dxa"/>
          </w:tcPr>
          <w:p w14:paraId="53A1C943" w14:textId="7FB7E263" w:rsidR="001A46A7" w:rsidRDefault="001A46A7" w:rsidP="00AB5631"/>
        </w:tc>
        <w:tc>
          <w:tcPr>
            <w:tcW w:w="1200" w:type="dxa"/>
          </w:tcPr>
          <w:p w14:paraId="53A1C944" w14:textId="77777777" w:rsidR="001A46A7" w:rsidRDefault="001A46A7" w:rsidP="00AB5631"/>
        </w:tc>
        <w:tc>
          <w:tcPr>
            <w:tcW w:w="3240" w:type="dxa"/>
          </w:tcPr>
          <w:p w14:paraId="53A1C945" w14:textId="5675C949" w:rsidR="001A46A7" w:rsidRDefault="001A46A7" w:rsidP="00AB5631"/>
        </w:tc>
      </w:tr>
      <w:tr w:rsidR="001A46A7" w14:paraId="53A1C94D" w14:textId="77777777" w:rsidTr="00AB5631">
        <w:tc>
          <w:tcPr>
            <w:tcW w:w="3060" w:type="dxa"/>
          </w:tcPr>
          <w:p w14:paraId="53A1C947" w14:textId="77777777" w:rsidR="001A46A7" w:rsidRDefault="0096070A" w:rsidP="00AB5631">
            <w:r>
              <w:t>Integrates outcomes from risk management, utilization management, data analysis into performance improvement process</w:t>
            </w:r>
          </w:p>
        </w:tc>
        <w:tc>
          <w:tcPr>
            <w:tcW w:w="1104" w:type="dxa"/>
          </w:tcPr>
          <w:p w14:paraId="53A1C948" w14:textId="77777777" w:rsidR="001A46A7" w:rsidRDefault="001A46A7" w:rsidP="00AB5631"/>
        </w:tc>
        <w:tc>
          <w:tcPr>
            <w:tcW w:w="4566" w:type="dxa"/>
          </w:tcPr>
          <w:p w14:paraId="53A1C949" w14:textId="26E84C89" w:rsidR="001A46A7" w:rsidRDefault="001A46A7" w:rsidP="00AB5631"/>
        </w:tc>
        <w:tc>
          <w:tcPr>
            <w:tcW w:w="1860" w:type="dxa"/>
          </w:tcPr>
          <w:p w14:paraId="53A1C94A" w14:textId="6D4FBBE6" w:rsidR="001A46A7" w:rsidRDefault="001A46A7" w:rsidP="00AB5631"/>
        </w:tc>
        <w:tc>
          <w:tcPr>
            <w:tcW w:w="1200" w:type="dxa"/>
          </w:tcPr>
          <w:p w14:paraId="53A1C94B" w14:textId="77777777" w:rsidR="001A46A7" w:rsidRDefault="001A46A7" w:rsidP="00AB5631"/>
        </w:tc>
        <w:tc>
          <w:tcPr>
            <w:tcW w:w="3240" w:type="dxa"/>
          </w:tcPr>
          <w:p w14:paraId="53A1C94C" w14:textId="3CBE5856" w:rsidR="001A46A7" w:rsidRDefault="001A46A7" w:rsidP="00AB5631"/>
        </w:tc>
      </w:tr>
      <w:tr w:rsidR="001A46A7" w14:paraId="53A1C954" w14:textId="77777777" w:rsidTr="00AB5631">
        <w:tc>
          <w:tcPr>
            <w:tcW w:w="3060" w:type="dxa"/>
          </w:tcPr>
          <w:p w14:paraId="53A1C94E" w14:textId="77777777" w:rsidR="001A46A7" w:rsidRDefault="0096070A" w:rsidP="00AB5631">
            <w:r>
              <w:t>Integrates quality findings into governance and management activities (bylaws, admin policies, procedures etc.)</w:t>
            </w:r>
          </w:p>
        </w:tc>
        <w:tc>
          <w:tcPr>
            <w:tcW w:w="1104" w:type="dxa"/>
          </w:tcPr>
          <w:p w14:paraId="53A1C94F" w14:textId="77777777" w:rsidR="001A46A7" w:rsidRDefault="001A46A7" w:rsidP="00AB5631"/>
        </w:tc>
        <w:tc>
          <w:tcPr>
            <w:tcW w:w="4566" w:type="dxa"/>
          </w:tcPr>
          <w:p w14:paraId="53A1C950" w14:textId="5ED5904F" w:rsidR="001A46A7" w:rsidRDefault="001A46A7" w:rsidP="00AB5631"/>
        </w:tc>
        <w:tc>
          <w:tcPr>
            <w:tcW w:w="1860" w:type="dxa"/>
          </w:tcPr>
          <w:p w14:paraId="53A1C951" w14:textId="26A68F56" w:rsidR="001A46A7" w:rsidRDefault="001A46A7" w:rsidP="00AB5631"/>
        </w:tc>
        <w:tc>
          <w:tcPr>
            <w:tcW w:w="1200" w:type="dxa"/>
          </w:tcPr>
          <w:p w14:paraId="53A1C952" w14:textId="77777777" w:rsidR="001A46A7" w:rsidRDefault="001A46A7" w:rsidP="00AB5631"/>
        </w:tc>
        <w:tc>
          <w:tcPr>
            <w:tcW w:w="3240" w:type="dxa"/>
          </w:tcPr>
          <w:p w14:paraId="53A1C953" w14:textId="38CCDF7D" w:rsidR="001A46A7" w:rsidRDefault="001A46A7" w:rsidP="00AB5631"/>
        </w:tc>
      </w:tr>
      <w:tr w:rsidR="001A46A7" w14:paraId="53A1C95B" w14:textId="77777777" w:rsidTr="00AB5631">
        <w:tc>
          <w:tcPr>
            <w:tcW w:w="3060" w:type="dxa"/>
          </w:tcPr>
          <w:p w14:paraId="53A1C955" w14:textId="77777777" w:rsidR="001A46A7" w:rsidRDefault="0096070A" w:rsidP="00AB5631">
            <w:r>
              <w:t xml:space="preserve">Integrate regulatory recommendations into the organization. </w:t>
            </w:r>
          </w:p>
        </w:tc>
        <w:tc>
          <w:tcPr>
            <w:tcW w:w="1104" w:type="dxa"/>
          </w:tcPr>
          <w:p w14:paraId="53A1C956" w14:textId="32A6ECB9" w:rsidR="001A46A7" w:rsidRDefault="001A46A7" w:rsidP="00AB5631"/>
        </w:tc>
        <w:tc>
          <w:tcPr>
            <w:tcW w:w="4566" w:type="dxa"/>
          </w:tcPr>
          <w:p w14:paraId="53A1C957" w14:textId="420E1E23" w:rsidR="001A46A7" w:rsidRDefault="001A46A7" w:rsidP="00AB5631"/>
        </w:tc>
        <w:tc>
          <w:tcPr>
            <w:tcW w:w="1860" w:type="dxa"/>
          </w:tcPr>
          <w:p w14:paraId="53A1C958" w14:textId="77777777" w:rsidR="001A46A7" w:rsidRDefault="001A46A7" w:rsidP="00AB5631"/>
        </w:tc>
        <w:tc>
          <w:tcPr>
            <w:tcW w:w="1200" w:type="dxa"/>
          </w:tcPr>
          <w:p w14:paraId="53A1C959" w14:textId="77777777" w:rsidR="001A46A7" w:rsidRDefault="001A46A7" w:rsidP="00AB5631"/>
        </w:tc>
        <w:tc>
          <w:tcPr>
            <w:tcW w:w="3240" w:type="dxa"/>
          </w:tcPr>
          <w:p w14:paraId="53A1C95A" w14:textId="77777777" w:rsidR="001A46A7" w:rsidRDefault="001A46A7" w:rsidP="00AB5631"/>
        </w:tc>
      </w:tr>
      <w:tr w:rsidR="001A46A7" w14:paraId="53A1C962" w14:textId="77777777" w:rsidTr="00AB5631">
        <w:tc>
          <w:tcPr>
            <w:tcW w:w="3060" w:type="dxa"/>
          </w:tcPr>
          <w:p w14:paraId="53A1C95C" w14:textId="77777777" w:rsidR="001A46A7" w:rsidRPr="00CB7584" w:rsidRDefault="00CB7584" w:rsidP="00CB7584">
            <w:pPr>
              <w:ind w:firstLine="720"/>
              <w:rPr>
                <w:b/>
              </w:rPr>
            </w:pPr>
            <w:r w:rsidRPr="00CB7584">
              <w:rPr>
                <w:b/>
              </w:rPr>
              <w:t>Patient Safety</w:t>
            </w:r>
          </w:p>
        </w:tc>
        <w:tc>
          <w:tcPr>
            <w:tcW w:w="1104" w:type="dxa"/>
          </w:tcPr>
          <w:p w14:paraId="53A1C95D" w14:textId="77777777" w:rsidR="001A46A7" w:rsidRDefault="001A46A7" w:rsidP="00AB5631"/>
        </w:tc>
        <w:tc>
          <w:tcPr>
            <w:tcW w:w="4566" w:type="dxa"/>
          </w:tcPr>
          <w:p w14:paraId="53A1C95E" w14:textId="77777777" w:rsidR="001A46A7" w:rsidRDefault="001A46A7" w:rsidP="00AB5631"/>
        </w:tc>
        <w:tc>
          <w:tcPr>
            <w:tcW w:w="1860" w:type="dxa"/>
          </w:tcPr>
          <w:p w14:paraId="53A1C95F" w14:textId="77777777" w:rsidR="001A46A7" w:rsidRDefault="001A46A7" w:rsidP="00AB5631"/>
        </w:tc>
        <w:tc>
          <w:tcPr>
            <w:tcW w:w="1200" w:type="dxa"/>
          </w:tcPr>
          <w:p w14:paraId="53A1C960" w14:textId="77777777" w:rsidR="001A46A7" w:rsidRDefault="001A46A7" w:rsidP="00AB5631"/>
        </w:tc>
        <w:tc>
          <w:tcPr>
            <w:tcW w:w="3240" w:type="dxa"/>
          </w:tcPr>
          <w:p w14:paraId="53A1C961" w14:textId="77777777" w:rsidR="001A46A7" w:rsidRDefault="001A46A7" w:rsidP="00AB5631"/>
        </w:tc>
      </w:tr>
      <w:tr w:rsidR="001A46A7" w14:paraId="53A1C969" w14:textId="77777777" w:rsidTr="00AB5631">
        <w:tc>
          <w:tcPr>
            <w:tcW w:w="3060" w:type="dxa"/>
          </w:tcPr>
          <w:p w14:paraId="53A1C963" w14:textId="77777777" w:rsidR="001A46A7" w:rsidRPr="00CB7584" w:rsidRDefault="00CB7584" w:rsidP="00AB5631">
            <w:pPr>
              <w:rPr>
                <w:b/>
              </w:rPr>
            </w:pPr>
            <w:r w:rsidRPr="00CB7584">
              <w:rPr>
                <w:b/>
              </w:rPr>
              <w:t>Strategic</w:t>
            </w:r>
          </w:p>
        </w:tc>
        <w:tc>
          <w:tcPr>
            <w:tcW w:w="1104" w:type="dxa"/>
          </w:tcPr>
          <w:p w14:paraId="53A1C964" w14:textId="77777777" w:rsidR="001A46A7" w:rsidRDefault="001A46A7" w:rsidP="00AB5631"/>
        </w:tc>
        <w:tc>
          <w:tcPr>
            <w:tcW w:w="4566" w:type="dxa"/>
          </w:tcPr>
          <w:p w14:paraId="53A1C965" w14:textId="77777777" w:rsidR="001A46A7" w:rsidRDefault="001A46A7" w:rsidP="00AB5631"/>
        </w:tc>
        <w:tc>
          <w:tcPr>
            <w:tcW w:w="1860" w:type="dxa"/>
          </w:tcPr>
          <w:p w14:paraId="53A1C966" w14:textId="77777777" w:rsidR="001A46A7" w:rsidRDefault="001A46A7" w:rsidP="00AB5631"/>
        </w:tc>
        <w:tc>
          <w:tcPr>
            <w:tcW w:w="1200" w:type="dxa"/>
          </w:tcPr>
          <w:p w14:paraId="53A1C967" w14:textId="77777777" w:rsidR="001A46A7" w:rsidRDefault="001A46A7" w:rsidP="00AB5631"/>
        </w:tc>
        <w:tc>
          <w:tcPr>
            <w:tcW w:w="3240" w:type="dxa"/>
          </w:tcPr>
          <w:p w14:paraId="53A1C968" w14:textId="77777777" w:rsidR="001A46A7" w:rsidRDefault="001A46A7" w:rsidP="00AB5631"/>
        </w:tc>
      </w:tr>
      <w:tr w:rsidR="001A46A7" w14:paraId="53A1C970" w14:textId="77777777" w:rsidTr="00AB5631">
        <w:tc>
          <w:tcPr>
            <w:tcW w:w="3060" w:type="dxa"/>
          </w:tcPr>
          <w:p w14:paraId="53A1C96A" w14:textId="77777777" w:rsidR="001A46A7" w:rsidRDefault="00CB7584" w:rsidP="00AB5631">
            <w:r>
              <w:t>Facilitate and develop patient safety culture and program</w:t>
            </w:r>
          </w:p>
        </w:tc>
        <w:tc>
          <w:tcPr>
            <w:tcW w:w="1104" w:type="dxa"/>
          </w:tcPr>
          <w:p w14:paraId="53A1C96B" w14:textId="77777777" w:rsidR="001A46A7" w:rsidRDefault="001A46A7" w:rsidP="00AB5631"/>
        </w:tc>
        <w:tc>
          <w:tcPr>
            <w:tcW w:w="4566" w:type="dxa"/>
          </w:tcPr>
          <w:p w14:paraId="53A1C96C" w14:textId="3066941E" w:rsidR="001A46A7" w:rsidRDefault="001A46A7" w:rsidP="00AB5631"/>
        </w:tc>
        <w:tc>
          <w:tcPr>
            <w:tcW w:w="1860" w:type="dxa"/>
          </w:tcPr>
          <w:p w14:paraId="53A1C96D" w14:textId="115CCE64" w:rsidR="001A46A7" w:rsidRDefault="001A46A7" w:rsidP="00AB5631"/>
        </w:tc>
        <w:tc>
          <w:tcPr>
            <w:tcW w:w="1200" w:type="dxa"/>
          </w:tcPr>
          <w:p w14:paraId="53A1C96E" w14:textId="77777777" w:rsidR="001A46A7" w:rsidRDefault="001A46A7" w:rsidP="00AB5631"/>
        </w:tc>
        <w:tc>
          <w:tcPr>
            <w:tcW w:w="3240" w:type="dxa"/>
          </w:tcPr>
          <w:p w14:paraId="53A1C96F" w14:textId="48D43E0A" w:rsidR="001A46A7" w:rsidRDefault="001A46A7" w:rsidP="00AB5631"/>
        </w:tc>
      </w:tr>
      <w:tr w:rsidR="001A46A7" w14:paraId="53A1C977" w14:textId="77777777" w:rsidTr="00AB5631">
        <w:tc>
          <w:tcPr>
            <w:tcW w:w="3060" w:type="dxa"/>
          </w:tcPr>
          <w:p w14:paraId="53A1C971" w14:textId="77777777" w:rsidR="001A46A7" w:rsidRDefault="00CB7584" w:rsidP="00AB5631">
            <w:r>
              <w:t xml:space="preserve">Identify applicable patient safety goals.  </w:t>
            </w:r>
          </w:p>
        </w:tc>
        <w:tc>
          <w:tcPr>
            <w:tcW w:w="1104" w:type="dxa"/>
          </w:tcPr>
          <w:p w14:paraId="53A1C972" w14:textId="2857B2BC" w:rsidR="001A46A7" w:rsidRDefault="001A46A7" w:rsidP="00AB5631"/>
        </w:tc>
        <w:tc>
          <w:tcPr>
            <w:tcW w:w="4566" w:type="dxa"/>
          </w:tcPr>
          <w:p w14:paraId="53A1C973" w14:textId="6A4D08CE" w:rsidR="001A46A7" w:rsidRDefault="001A46A7" w:rsidP="00AB5631"/>
        </w:tc>
        <w:tc>
          <w:tcPr>
            <w:tcW w:w="1860" w:type="dxa"/>
          </w:tcPr>
          <w:p w14:paraId="53A1C974" w14:textId="77777777" w:rsidR="001A46A7" w:rsidRDefault="001A46A7" w:rsidP="00AB5631"/>
        </w:tc>
        <w:tc>
          <w:tcPr>
            <w:tcW w:w="1200" w:type="dxa"/>
          </w:tcPr>
          <w:p w14:paraId="53A1C975" w14:textId="77777777" w:rsidR="001A46A7" w:rsidRDefault="001A46A7" w:rsidP="00AB5631"/>
        </w:tc>
        <w:tc>
          <w:tcPr>
            <w:tcW w:w="3240" w:type="dxa"/>
          </w:tcPr>
          <w:p w14:paraId="53A1C976" w14:textId="77777777" w:rsidR="001A46A7" w:rsidRDefault="001A46A7" w:rsidP="00AB5631"/>
        </w:tc>
      </w:tr>
      <w:tr w:rsidR="001A46A7" w14:paraId="53A1C97E" w14:textId="77777777" w:rsidTr="00AB5631">
        <w:tc>
          <w:tcPr>
            <w:tcW w:w="3060" w:type="dxa"/>
          </w:tcPr>
          <w:p w14:paraId="53A1C978" w14:textId="77777777" w:rsidR="001A46A7" w:rsidRDefault="00CB7584" w:rsidP="00AB5631">
            <w:r>
              <w:t>Integrate patient safety goals with strategic plan</w:t>
            </w:r>
          </w:p>
        </w:tc>
        <w:tc>
          <w:tcPr>
            <w:tcW w:w="1104" w:type="dxa"/>
          </w:tcPr>
          <w:p w14:paraId="53A1C979" w14:textId="330ED6DD" w:rsidR="001A46A7" w:rsidRDefault="001A46A7" w:rsidP="00AB5631"/>
        </w:tc>
        <w:tc>
          <w:tcPr>
            <w:tcW w:w="4566" w:type="dxa"/>
          </w:tcPr>
          <w:p w14:paraId="53A1C97A" w14:textId="3AD907D9" w:rsidR="001A46A7" w:rsidRDefault="001A46A7" w:rsidP="00AB5631"/>
        </w:tc>
        <w:tc>
          <w:tcPr>
            <w:tcW w:w="1860" w:type="dxa"/>
          </w:tcPr>
          <w:p w14:paraId="53A1C97B" w14:textId="469E1D5B" w:rsidR="001A46A7" w:rsidRDefault="001A46A7" w:rsidP="00AB5631"/>
        </w:tc>
        <w:tc>
          <w:tcPr>
            <w:tcW w:w="1200" w:type="dxa"/>
          </w:tcPr>
          <w:p w14:paraId="53A1C97C" w14:textId="77777777" w:rsidR="001A46A7" w:rsidRDefault="001A46A7" w:rsidP="00AB5631"/>
        </w:tc>
        <w:tc>
          <w:tcPr>
            <w:tcW w:w="3240" w:type="dxa"/>
          </w:tcPr>
          <w:p w14:paraId="53A1C97D" w14:textId="47709F5A" w:rsidR="001A46A7" w:rsidRDefault="001A46A7" w:rsidP="00AB5631"/>
        </w:tc>
      </w:tr>
      <w:tr w:rsidR="001A46A7" w14:paraId="53A1C985" w14:textId="77777777" w:rsidTr="00AB5631">
        <w:tc>
          <w:tcPr>
            <w:tcW w:w="3060" w:type="dxa"/>
          </w:tcPr>
          <w:p w14:paraId="53A1C97F" w14:textId="77777777" w:rsidR="001A46A7" w:rsidRPr="00CB7584" w:rsidRDefault="00CB7584" w:rsidP="00AB5631">
            <w:pPr>
              <w:rPr>
                <w:b/>
              </w:rPr>
            </w:pPr>
            <w:r w:rsidRPr="00CB7584">
              <w:rPr>
                <w:b/>
              </w:rPr>
              <w:t>Operational</w:t>
            </w:r>
          </w:p>
        </w:tc>
        <w:tc>
          <w:tcPr>
            <w:tcW w:w="1104" w:type="dxa"/>
          </w:tcPr>
          <w:p w14:paraId="53A1C980" w14:textId="77777777" w:rsidR="001A46A7" w:rsidRDefault="001A46A7" w:rsidP="00AB5631"/>
        </w:tc>
        <w:tc>
          <w:tcPr>
            <w:tcW w:w="4566" w:type="dxa"/>
          </w:tcPr>
          <w:p w14:paraId="53A1C981" w14:textId="77777777" w:rsidR="001A46A7" w:rsidRDefault="001A46A7" w:rsidP="00AB5631"/>
        </w:tc>
        <w:tc>
          <w:tcPr>
            <w:tcW w:w="1860" w:type="dxa"/>
          </w:tcPr>
          <w:p w14:paraId="53A1C982" w14:textId="77777777" w:rsidR="001A46A7" w:rsidRDefault="001A46A7" w:rsidP="00AB5631"/>
        </w:tc>
        <w:tc>
          <w:tcPr>
            <w:tcW w:w="1200" w:type="dxa"/>
          </w:tcPr>
          <w:p w14:paraId="53A1C983" w14:textId="77777777" w:rsidR="001A46A7" w:rsidRDefault="001A46A7" w:rsidP="00AB5631"/>
        </w:tc>
        <w:tc>
          <w:tcPr>
            <w:tcW w:w="3240" w:type="dxa"/>
          </w:tcPr>
          <w:p w14:paraId="53A1C984" w14:textId="77777777" w:rsidR="001A46A7" w:rsidRDefault="001A46A7" w:rsidP="00AB5631"/>
        </w:tc>
      </w:tr>
      <w:tr w:rsidR="001A46A7" w14:paraId="53A1C98C" w14:textId="77777777" w:rsidTr="00AB5631">
        <w:tc>
          <w:tcPr>
            <w:tcW w:w="3060" w:type="dxa"/>
          </w:tcPr>
          <w:p w14:paraId="53A1C986" w14:textId="77777777" w:rsidR="001A46A7" w:rsidRDefault="00CB7584" w:rsidP="00AB5631">
            <w:r>
              <w:t>Contribute to a written plan for patient safety program</w:t>
            </w:r>
          </w:p>
        </w:tc>
        <w:tc>
          <w:tcPr>
            <w:tcW w:w="1104" w:type="dxa"/>
          </w:tcPr>
          <w:p w14:paraId="53A1C987" w14:textId="77777777" w:rsidR="001A46A7" w:rsidRDefault="001A46A7" w:rsidP="00AB5631"/>
        </w:tc>
        <w:tc>
          <w:tcPr>
            <w:tcW w:w="4566" w:type="dxa"/>
          </w:tcPr>
          <w:p w14:paraId="53A1C988" w14:textId="68F78910" w:rsidR="001A46A7" w:rsidRDefault="001A46A7" w:rsidP="00AB5631"/>
        </w:tc>
        <w:tc>
          <w:tcPr>
            <w:tcW w:w="1860" w:type="dxa"/>
          </w:tcPr>
          <w:p w14:paraId="53A1C989" w14:textId="03582E5E" w:rsidR="001A46A7" w:rsidRDefault="001A46A7" w:rsidP="00AB5631"/>
        </w:tc>
        <w:tc>
          <w:tcPr>
            <w:tcW w:w="1200" w:type="dxa"/>
          </w:tcPr>
          <w:p w14:paraId="53A1C98A" w14:textId="77777777" w:rsidR="001A46A7" w:rsidRDefault="001A46A7" w:rsidP="00AB5631"/>
        </w:tc>
        <w:tc>
          <w:tcPr>
            <w:tcW w:w="3240" w:type="dxa"/>
          </w:tcPr>
          <w:p w14:paraId="53A1C98B" w14:textId="5B55BD9E" w:rsidR="001A46A7" w:rsidRDefault="001A46A7" w:rsidP="00AB5631"/>
        </w:tc>
      </w:tr>
      <w:tr w:rsidR="001A46A7" w14:paraId="53A1C993" w14:textId="77777777" w:rsidTr="00AB5631">
        <w:tc>
          <w:tcPr>
            <w:tcW w:w="3060" w:type="dxa"/>
          </w:tcPr>
          <w:p w14:paraId="53A1C98D" w14:textId="77777777" w:rsidR="001A46A7" w:rsidRDefault="00CB7584" w:rsidP="00AB5631">
            <w:r>
              <w:lastRenderedPageBreak/>
              <w:t>Coordinates/participates in assessment of technology to enhance patient safety program</w:t>
            </w:r>
          </w:p>
        </w:tc>
        <w:tc>
          <w:tcPr>
            <w:tcW w:w="1104" w:type="dxa"/>
          </w:tcPr>
          <w:p w14:paraId="53A1C98E" w14:textId="77777777" w:rsidR="001A46A7" w:rsidRDefault="001A46A7" w:rsidP="00AB5631"/>
        </w:tc>
        <w:tc>
          <w:tcPr>
            <w:tcW w:w="4566" w:type="dxa"/>
          </w:tcPr>
          <w:p w14:paraId="53A1C98F" w14:textId="1868FFBA" w:rsidR="001A46A7" w:rsidRDefault="001A46A7" w:rsidP="00AB5631"/>
        </w:tc>
        <w:tc>
          <w:tcPr>
            <w:tcW w:w="1860" w:type="dxa"/>
          </w:tcPr>
          <w:p w14:paraId="53A1C990" w14:textId="77777777" w:rsidR="001A46A7" w:rsidRDefault="001A46A7" w:rsidP="00AB5631"/>
        </w:tc>
        <w:tc>
          <w:tcPr>
            <w:tcW w:w="1200" w:type="dxa"/>
          </w:tcPr>
          <w:p w14:paraId="53A1C991" w14:textId="77777777" w:rsidR="001A46A7" w:rsidRDefault="001A46A7" w:rsidP="00AB5631"/>
        </w:tc>
        <w:tc>
          <w:tcPr>
            <w:tcW w:w="3240" w:type="dxa"/>
          </w:tcPr>
          <w:p w14:paraId="53A1C992" w14:textId="7B521E80" w:rsidR="001A46A7" w:rsidRDefault="001A46A7" w:rsidP="00AB5631"/>
        </w:tc>
      </w:tr>
      <w:tr w:rsidR="001A46A7" w14:paraId="53A1C99D" w14:textId="77777777" w:rsidTr="00AB5631">
        <w:tc>
          <w:tcPr>
            <w:tcW w:w="3060" w:type="dxa"/>
          </w:tcPr>
          <w:p w14:paraId="53A1C994" w14:textId="77777777" w:rsidR="001A46A7" w:rsidRDefault="00CB7584" w:rsidP="00AB5631">
            <w:r>
              <w:t>Assists in risk management:</w:t>
            </w:r>
          </w:p>
          <w:p w14:paraId="53A1C995" w14:textId="77777777" w:rsidR="00CB7584" w:rsidRDefault="00CB7584" w:rsidP="00AB5631">
            <w:r>
              <w:t>Incident report review</w:t>
            </w:r>
          </w:p>
          <w:p w14:paraId="53A1C996" w14:textId="77777777" w:rsidR="00CB7584" w:rsidRDefault="00CB7584" w:rsidP="00AB5631">
            <w:r>
              <w:t>Sentinel/near miss events</w:t>
            </w:r>
          </w:p>
          <w:p w14:paraId="53A1C997" w14:textId="77777777" w:rsidR="00CB7584" w:rsidRDefault="00CB7584" w:rsidP="00AB5631">
            <w:r>
              <w:t>Root cause analysis</w:t>
            </w:r>
          </w:p>
        </w:tc>
        <w:tc>
          <w:tcPr>
            <w:tcW w:w="1104" w:type="dxa"/>
          </w:tcPr>
          <w:p w14:paraId="53A1C998" w14:textId="77777777" w:rsidR="001A46A7" w:rsidRDefault="001A46A7" w:rsidP="00AB5631"/>
        </w:tc>
        <w:tc>
          <w:tcPr>
            <w:tcW w:w="4566" w:type="dxa"/>
          </w:tcPr>
          <w:p w14:paraId="53A1C999" w14:textId="77777777" w:rsidR="001A46A7" w:rsidRDefault="001A46A7" w:rsidP="00AB5631"/>
        </w:tc>
        <w:tc>
          <w:tcPr>
            <w:tcW w:w="1860" w:type="dxa"/>
          </w:tcPr>
          <w:p w14:paraId="53A1C99A" w14:textId="77777777" w:rsidR="001A46A7" w:rsidRDefault="001A46A7" w:rsidP="00AB5631"/>
        </w:tc>
        <w:tc>
          <w:tcPr>
            <w:tcW w:w="1200" w:type="dxa"/>
          </w:tcPr>
          <w:p w14:paraId="53A1C99B" w14:textId="77777777" w:rsidR="001A46A7" w:rsidRDefault="001A46A7" w:rsidP="00AB5631"/>
        </w:tc>
        <w:tc>
          <w:tcPr>
            <w:tcW w:w="3240" w:type="dxa"/>
          </w:tcPr>
          <w:p w14:paraId="53A1C99C" w14:textId="0F27335A" w:rsidR="001A46A7" w:rsidRDefault="001A46A7" w:rsidP="00AB5631"/>
        </w:tc>
      </w:tr>
      <w:tr w:rsidR="001A46A7" w14:paraId="53A1C9A4" w14:textId="77777777" w:rsidTr="00AB5631">
        <w:tc>
          <w:tcPr>
            <w:tcW w:w="3060" w:type="dxa"/>
          </w:tcPr>
          <w:p w14:paraId="53A1C99E" w14:textId="77777777" w:rsidR="001A46A7" w:rsidRDefault="001A46A7" w:rsidP="00AB5631"/>
        </w:tc>
        <w:tc>
          <w:tcPr>
            <w:tcW w:w="1104" w:type="dxa"/>
          </w:tcPr>
          <w:p w14:paraId="53A1C99F" w14:textId="77777777" w:rsidR="001A46A7" w:rsidRDefault="001A46A7" w:rsidP="00AB5631"/>
        </w:tc>
        <w:tc>
          <w:tcPr>
            <w:tcW w:w="4566" w:type="dxa"/>
          </w:tcPr>
          <w:p w14:paraId="53A1C9A0" w14:textId="77777777" w:rsidR="001A46A7" w:rsidRDefault="001A46A7" w:rsidP="00AB5631"/>
        </w:tc>
        <w:tc>
          <w:tcPr>
            <w:tcW w:w="1860" w:type="dxa"/>
          </w:tcPr>
          <w:p w14:paraId="53A1C9A1" w14:textId="77777777" w:rsidR="001A46A7" w:rsidRDefault="001A46A7" w:rsidP="00AB5631"/>
        </w:tc>
        <w:tc>
          <w:tcPr>
            <w:tcW w:w="1200" w:type="dxa"/>
          </w:tcPr>
          <w:p w14:paraId="53A1C9A2" w14:textId="77777777" w:rsidR="001A46A7" w:rsidRDefault="001A46A7" w:rsidP="00AB5631"/>
        </w:tc>
        <w:tc>
          <w:tcPr>
            <w:tcW w:w="3240" w:type="dxa"/>
          </w:tcPr>
          <w:p w14:paraId="53A1C9A3" w14:textId="77777777" w:rsidR="001A46A7" w:rsidRDefault="001A46A7" w:rsidP="00AB5631"/>
        </w:tc>
      </w:tr>
      <w:tr w:rsidR="001A46A7" w14:paraId="53A1C9AB" w14:textId="77777777" w:rsidTr="00AB5631">
        <w:tc>
          <w:tcPr>
            <w:tcW w:w="3060" w:type="dxa"/>
          </w:tcPr>
          <w:p w14:paraId="53A1C9A5" w14:textId="77777777" w:rsidR="001A46A7" w:rsidRDefault="001A46A7" w:rsidP="00AB5631"/>
        </w:tc>
        <w:tc>
          <w:tcPr>
            <w:tcW w:w="1104" w:type="dxa"/>
          </w:tcPr>
          <w:p w14:paraId="53A1C9A6" w14:textId="77777777" w:rsidR="001A46A7" w:rsidRDefault="001A46A7" w:rsidP="00AB5631"/>
        </w:tc>
        <w:tc>
          <w:tcPr>
            <w:tcW w:w="4566" w:type="dxa"/>
          </w:tcPr>
          <w:p w14:paraId="53A1C9A7" w14:textId="77777777" w:rsidR="001A46A7" w:rsidRDefault="001A46A7" w:rsidP="00AB5631"/>
        </w:tc>
        <w:tc>
          <w:tcPr>
            <w:tcW w:w="1860" w:type="dxa"/>
          </w:tcPr>
          <w:p w14:paraId="53A1C9A8" w14:textId="77777777" w:rsidR="001A46A7" w:rsidRDefault="001A46A7" w:rsidP="00AB5631"/>
        </w:tc>
        <w:tc>
          <w:tcPr>
            <w:tcW w:w="1200" w:type="dxa"/>
          </w:tcPr>
          <w:p w14:paraId="53A1C9A9" w14:textId="77777777" w:rsidR="001A46A7" w:rsidRDefault="001A46A7" w:rsidP="00AB5631"/>
        </w:tc>
        <w:tc>
          <w:tcPr>
            <w:tcW w:w="3240" w:type="dxa"/>
          </w:tcPr>
          <w:p w14:paraId="53A1C9AA" w14:textId="77777777" w:rsidR="001A46A7" w:rsidRDefault="001A46A7" w:rsidP="00AB5631"/>
        </w:tc>
      </w:tr>
      <w:tr w:rsidR="001A46A7" w14:paraId="53A1C9B2" w14:textId="77777777" w:rsidTr="00AB5631">
        <w:tc>
          <w:tcPr>
            <w:tcW w:w="3060" w:type="dxa"/>
          </w:tcPr>
          <w:p w14:paraId="53A1C9AC" w14:textId="77777777" w:rsidR="001A46A7" w:rsidRDefault="001A46A7" w:rsidP="00AB5631"/>
        </w:tc>
        <w:tc>
          <w:tcPr>
            <w:tcW w:w="1104" w:type="dxa"/>
          </w:tcPr>
          <w:p w14:paraId="53A1C9AD" w14:textId="77777777" w:rsidR="001A46A7" w:rsidRDefault="001A46A7" w:rsidP="00AB5631"/>
        </w:tc>
        <w:tc>
          <w:tcPr>
            <w:tcW w:w="4566" w:type="dxa"/>
          </w:tcPr>
          <w:p w14:paraId="53A1C9AE" w14:textId="77777777" w:rsidR="001A46A7" w:rsidRDefault="001A46A7" w:rsidP="00AB5631"/>
        </w:tc>
        <w:tc>
          <w:tcPr>
            <w:tcW w:w="1860" w:type="dxa"/>
          </w:tcPr>
          <w:p w14:paraId="53A1C9AF" w14:textId="77777777" w:rsidR="001A46A7" w:rsidRDefault="001A46A7" w:rsidP="00AB5631"/>
        </w:tc>
        <w:tc>
          <w:tcPr>
            <w:tcW w:w="1200" w:type="dxa"/>
          </w:tcPr>
          <w:p w14:paraId="53A1C9B0" w14:textId="77777777" w:rsidR="001A46A7" w:rsidRDefault="001A46A7" w:rsidP="00AB5631"/>
        </w:tc>
        <w:tc>
          <w:tcPr>
            <w:tcW w:w="3240" w:type="dxa"/>
          </w:tcPr>
          <w:p w14:paraId="53A1C9B1" w14:textId="77777777" w:rsidR="001A46A7" w:rsidRDefault="001A46A7" w:rsidP="00AB5631"/>
        </w:tc>
      </w:tr>
      <w:tr w:rsidR="001A46A7" w14:paraId="53A1C9B9" w14:textId="77777777" w:rsidTr="00AB5631">
        <w:tc>
          <w:tcPr>
            <w:tcW w:w="3060" w:type="dxa"/>
          </w:tcPr>
          <w:p w14:paraId="53A1C9B3" w14:textId="77777777" w:rsidR="001A46A7" w:rsidRDefault="001A46A7" w:rsidP="00AB5631"/>
        </w:tc>
        <w:tc>
          <w:tcPr>
            <w:tcW w:w="1104" w:type="dxa"/>
          </w:tcPr>
          <w:p w14:paraId="53A1C9B4" w14:textId="77777777" w:rsidR="001A46A7" w:rsidRDefault="001A46A7" w:rsidP="00AB5631"/>
        </w:tc>
        <w:tc>
          <w:tcPr>
            <w:tcW w:w="4566" w:type="dxa"/>
          </w:tcPr>
          <w:p w14:paraId="53A1C9B5" w14:textId="77777777" w:rsidR="001A46A7" w:rsidRDefault="001A46A7" w:rsidP="00AB5631"/>
        </w:tc>
        <w:tc>
          <w:tcPr>
            <w:tcW w:w="1860" w:type="dxa"/>
          </w:tcPr>
          <w:p w14:paraId="53A1C9B6" w14:textId="77777777" w:rsidR="001A46A7" w:rsidRDefault="001A46A7" w:rsidP="00AB5631"/>
        </w:tc>
        <w:tc>
          <w:tcPr>
            <w:tcW w:w="1200" w:type="dxa"/>
          </w:tcPr>
          <w:p w14:paraId="53A1C9B7" w14:textId="77777777" w:rsidR="001A46A7" w:rsidRDefault="001A46A7" w:rsidP="00AB5631"/>
        </w:tc>
        <w:tc>
          <w:tcPr>
            <w:tcW w:w="3240" w:type="dxa"/>
          </w:tcPr>
          <w:p w14:paraId="53A1C9B8" w14:textId="77777777" w:rsidR="001A46A7" w:rsidRDefault="001A46A7" w:rsidP="00AB5631"/>
        </w:tc>
      </w:tr>
      <w:tr w:rsidR="001A46A7" w14:paraId="53A1C9C0" w14:textId="77777777" w:rsidTr="00AB5631">
        <w:tc>
          <w:tcPr>
            <w:tcW w:w="3060" w:type="dxa"/>
          </w:tcPr>
          <w:p w14:paraId="53A1C9BA" w14:textId="77777777" w:rsidR="001A46A7" w:rsidRDefault="001A46A7" w:rsidP="00AB5631"/>
        </w:tc>
        <w:tc>
          <w:tcPr>
            <w:tcW w:w="1104" w:type="dxa"/>
          </w:tcPr>
          <w:p w14:paraId="53A1C9BB" w14:textId="77777777" w:rsidR="001A46A7" w:rsidRDefault="001A46A7" w:rsidP="00AB5631"/>
        </w:tc>
        <w:tc>
          <w:tcPr>
            <w:tcW w:w="4566" w:type="dxa"/>
          </w:tcPr>
          <w:p w14:paraId="53A1C9BC" w14:textId="77777777" w:rsidR="001A46A7" w:rsidRDefault="001A46A7" w:rsidP="00AB5631"/>
        </w:tc>
        <w:tc>
          <w:tcPr>
            <w:tcW w:w="1860" w:type="dxa"/>
          </w:tcPr>
          <w:p w14:paraId="53A1C9BD" w14:textId="77777777" w:rsidR="001A46A7" w:rsidRDefault="001A46A7" w:rsidP="00AB5631"/>
        </w:tc>
        <w:tc>
          <w:tcPr>
            <w:tcW w:w="1200" w:type="dxa"/>
          </w:tcPr>
          <w:p w14:paraId="53A1C9BE" w14:textId="77777777" w:rsidR="001A46A7" w:rsidRDefault="001A46A7" w:rsidP="00AB5631"/>
        </w:tc>
        <w:tc>
          <w:tcPr>
            <w:tcW w:w="3240" w:type="dxa"/>
          </w:tcPr>
          <w:p w14:paraId="53A1C9BF" w14:textId="77777777" w:rsidR="001A46A7" w:rsidRDefault="001A46A7" w:rsidP="00AB5631"/>
        </w:tc>
      </w:tr>
      <w:tr w:rsidR="001A46A7" w14:paraId="53A1C9C7" w14:textId="77777777" w:rsidTr="00AB5631">
        <w:tc>
          <w:tcPr>
            <w:tcW w:w="3060" w:type="dxa"/>
          </w:tcPr>
          <w:p w14:paraId="53A1C9C1" w14:textId="77777777" w:rsidR="001A46A7" w:rsidRDefault="001A46A7" w:rsidP="00AB5631"/>
        </w:tc>
        <w:tc>
          <w:tcPr>
            <w:tcW w:w="1104" w:type="dxa"/>
          </w:tcPr>
          <w:p w14:paraId="53A1C9C2" w14:textId="77777777" w:rsidR="001A46A7" w:rsidRDefault="001A46A7" w:rsidP="00AB5631"/>
        </w:tc>
        <w:tc>
          <w:tcPr>
            <w:tcW w:w="4566" w:type="dxa"/>
          </w:tcPr>
          <w:p w14:paraId="53A1C9C3" w14:textId="77777777" w:rsidR="001A46A7" w:rsidRDefault="001A46A7" w:rsidP="00AB5631"/>
        </w:tc>
        <w:tc>
          <w:tcPr>
            <w:tcW w:w="1860" w:type="dxa"/>
          </w:tcPr>
          <w:p w14:paraId="53A1C9C4" w14:textId="77777777" w:rsidR="001A46A7" w:rsidRDefault="001A46A7" w:rsidP="00AB5631"/>
        </w:tc>
        <w:tc>
          <w:tcPr>
            <w:tcW w:w="1200" w:type="dxa"/>
          </w:tcPr>
          <w:p w14:paraId="53A1C9C5" w14:textId="77777777" w:rsidR="001A46A7" w:rsidRDefault="001A46A7" w:rsidP="00AB5631"/>
        </w:tc>
        <w:tc>
          <w:tcPr>
            <w:tcW w:w="3240" w:type="dxa"/>
          </w:tcPr>
          <w:p w14:paraId="53A1C9C6" w14:textId="77777777" w:rsidR="001A46A7" w:rsidRDefault="001A46A7" w:rsidP="00AB5631"/>
        </w:tc>
      </w:tr>
      <w:tr w:rsidR="001A46A7" w14:paraId="53A1C9CE" w14:textId="77777777" w:rsidTr="00AB5631">
        <w:tc>
          <w:tcPr>
            <w:tcW w:w="3060" w:type="dxa"/>
          </w:tcPr>
          <w:p w14:paraId="53A1C9C8" w14:textId="77777777" w:rsidR="001A46A7" w:rsidRDefault="001A46A7" w:rsidP="00AB5631"/>
        </w:tc>
        <w:tc>
          <w:tcPr>
            <w:tcW w:w="1104" w:type="dxa"/>
          </w:tcPr>
          <w:p w14:paraId="53A1C9C9" w14:textId="77777777" w:rsidR="001A46A7" w:rsidRDefault="001A46A7" w:rsidP="00AB5631"/>
        </w:tc>
        <w:tc>
          <w:tcPr>
            <w:tcW w:w="4566" w:type="dxa"/>
          </w:tcPr>
          <w:p w14:paraId="53A1C9CA" w14:textId="77777777" w:rsidR="001A46A7" w:rsidRDefault="001A46A7" w:rsidP="00AB5631"/>
        </w:tc>
        <w:tc>
          <w:tcPr>
            <w:tcW w:w="1860" w:type="dxa"/>
          </w:tcPr>
          <w:p w14:paraId="53A1C9CB" w14:textId="77777777" w:rsidR="001A46A7" w:rsidRDefault="001A46A7" w:rsidP="00AB5631"/>
        </w:tc>
        <w:tc>
          <w:tcPr>
            <w:tcW w:w="1200" w:type="dxa"/>
          </w:tcPr>
          <w:p w14:paraId="53A1C9CC" w14:textId="77777777" w:rsidR="001A46A7" w:rsidRDefault="001A46A7" w:rsidP="00AB5631"/>
        </w:tc>
        <w:tc>
          <w:tcPr>
            <w:tcW w:w="3240" w:type="dxa"/>
          </w:tcPr>
          <w:p w14:paraId="53A1C9CD" w14:textId="77777777" w:rsidR="001A46A7" w:rsidRDefault="001A46A7" w:rsidP="00AB5631"/>
        </w:tc>
      </w:tr>
      <w:tr w:rsidR="001A46A7" w14:paraId="53A1C9D5" w14:textId="77777777" w:rsidTr="00AB5631">
        <w:tc>
          <w:tcPr>
            <w:tcW w:w="3060" w:type="dxa"/>
          </w:tcPr>
          <w:p w14:paraId="53A1C9CF" w14:textId="77777777" w:rsidR="001A46A7" w:rsidRDefault="001A46A7" w:rsidP="00AB5631"/>
        </w:tc>
        <w:tc>
          <w:tcPr>
            <w:tcW w:w="1104" w:type="dxa"/>
          </w:tcPr>
          <w:p w14:paraId="53A1C9D0" w14:textId="77777777" w:rsidR="001A46A7" w:rsidRDefault="001A46A7" w:rsidP="00AB5631"/>
        </w:tc>
        <w:tc>
          <w:tcPr>
            <w:tcW w:w="4566" w:type="dxa"/>
          </w:tcPr>
          <w:p w14:paraId="53A1C9D1" w14:textId="77777777" w:rsidR="001A46A7" w:rsidRDefault="001A46A7" w:rsidP="00AB5631"/>
        </w:tc>
        <w:tc>
          <w:tcPr>
            <w:tcW w:w="1860" w:type="dxa"/>
          </w:tcPr>
          <w:p w14:paraId="53A1C9D2" w14:textId="77777777" w:rsidR="001A46A7" w:rsidRDefault="001A46A7" w:rsidP="00AB5631"/>
        </w:tc>
        <w:tc>
          <w:tcPr>
            <w:tcW w:w="1200" w:type="dxa"/>
          </w:tcPr>
          <w:p w14:paraId="53A1C9D3" w14:textId="77777777" w:rsidR="001A46A7" w:rsidRDefault="001A46A7" w:rsidP="00AB5631"/>
        </w:tc>
        <w:tc>
          <w:tcPr>
            <w:tcW w:w="3240" w:type="dxa"/>
          </w:tcPr>
          <w:p w14:paraId="53A1C9D4" w14:textId="77777777" w:rsidR="001A46A7" w:rsidRDefault="001A46A7" w:rsidP="00AB5631"/>
        </w:tc>
      </w:tr>
      <w:tr w:rsidR="001A46A7" w14:paraId="53A1C9DC" w14:textId="77777777" w:rsidTr="00AB5631">
        <w:tc>
          <w:tcPr>
            <w:tcW w:w="3060" w:type="dxa"/>
          </w:tcPr>
          <w:p w14:paraId="53A1C9D6" w14:textId="77777777" w:rsidR="001A46A7" w:rsidRDefault="001A46A7" w:rsidP="00AB5631"/>
        </w:tc>
        <w:tc>
          <w:tcPr>
            <w:tcW w:w="1104" w:type="dxa"/>
          </w:tcPr>
          <w:p w14:paraId="53A1C9D7" w14:textId="77777777" w:rsidR="001A46A7" w:rsidRDefault="001A46A7" w:rsidP="00AB5631"/>
        </w:tc>
        <w:tc>
          <w:tcPr>
            <w:tcW w:w="4566" w:type="dxa"/>
          </w:tcPr>
          <w:p w14:paraId="53A1C9D8" w14:textId="77777777" w:rsidR="001A46A7" w:rsidRDefault="001A46A7" w:rsidP="00AB5631"/>
        </w:tc>
        <w:tc>
          <w:tcPr>
            <w:tcW w:w="1860" w:type="dxa"/>
          </w:tcPr>
          <w:p w14:paraId="53A1C9D9" w14:textId="77777777" w:rsidR="001A46A7" w:rsidRDefault="001A46A7" w:rsidP="00AB5631"/>
        </w:tc>
        <w:tc>
          <w:tcPr>
            <w:tcW w:w="1200" w:type="dxa"/>
          </w:tcPr>
          <w:p w14:paraId="53A1C9DA" w14:textId="77777777" w:rsidR="001A46A7" w:rsidRDefault="001A46A7" w:rsidP="00AB5631"/>
        </w:tc>
        <w:tc>
          <w:tcPr>
            <w:tcW w:w="3240" w:type="dxa"/>
          </w:tcPr>
          <w:p w14:paraId="53A1C9DB" w14:textId="77777777" w:rsidR="001A46A7" w:rsidRDefault="001A46A7" w:rsidP="00AB5631"/>
        </w:tc>
      </w:tr>
      <w:tr w:rsidR="001A46A7" w14:paraId="53A1C9E3" w14:textId="77777777" w:rsidTr="00AB5631">
        <w:tc>
          <w:tcPr>
            <w:tcW w:w="3060" w:type="dxa"/>
          </w:tcPr>
          <w:p w14:paraId="53A1C9DD" w14:textId="77777777" w:rsidR="001A46A7" w:rsidRDefault="001A46A7" w:rsidP="00AB5631"/>
        </w:tc>
        <w:tc>
          <w:tcPr>
            <w:tcW w:w="1104" w:type="dxa"/>
          </w:tcPr>
          <w:p w14:paraId="53A1C9DE" w14:textId="77777777" w:rsidR="001A46A7" w:rsidRDefault="001A46A7" w:rsidP="00AB5631"/>
        </w:tc>
        <w:tc>
          <w:tcPr>
            <w:tcW w:w="4566" w:type="dxa"/>
          </w:tcPr>
          <w:p w14:paraId="53A1C9DF" w14:textId="77777777" w:rsidR="001A46A7" w:rsidRDefault="001A46A7" w:rsidP="00AB5631"/>
        </w:tc>
        <w:tc>
          <w:tcPr>
            <w:tcW w:w="1860" w:type="dxa"/>
          </w:tcPr>
          <w:p w14:paraId="53A1C9E0" w14:textId="77777777" w:rsidR="001A46A7" w:rsidRDefault="001A46A7" w:rsidP="00AB5631"/>
        </w:tc>
        <w:tc>
          <w:tcPr>
            <w:tcW w:w="1200" w:type="dxa"/>
          </w:tcPr>
          <w:p w14:paraId="53A1C9E1" w14:textId="77777777" w:rsidR="001A46A7" w:rsidRDefault="001A46A7" w:rsidP="00AB5631"/>
        </w:tc>
        <w:tc>
          <w:tcPr>
            <w:tcW w:w="3240" w:type="dxa"/>
          </w:tcPr>
          <w:p w14:paraId="53A1C9E2" w14:textId="77777777" w:rsidR="001A46A7" w:rsidRDefault="001A46A7" w:rsidP="00AB5631"/>
        </w:tc>
      </w:tr>
      <w:tr w:rsidR="001A46A7" w14:paraId="53A1C9EA" w14:textId="77777777" w:rsidTr="00AB5631">
        <w:tc>
          <w:tcPr>
            <w:tcW w:w="3060" w:type="dxa"/>
          </w:tcPr>
          <w:p w14:paraId="53A1C9E4" w14:textId="77777777" w:rsidR="001A46A7" w:rsidRDefault="001A46A7" w:rsidP="00AB5631"/>
        </w:tc>
        <w:tc>
          <w:tcPr>
            <w:tcW w:w="1104" w:type="dxa"/>
          </w:tcPr>
          <w:p w14:paraId="53A1C9E5" w14:textId="77777777" w:rsidR="001A46A7" w:rsidRDefault="001A46A7" w:rsidP="00AB5631"/>
        </w:tc>
        <w:tc>
          <w:tcPr>
            <w:tcW w:w="4566" w:type="dxa"/>
          </w:tcPr>
          <w:p w14:paraId="53A1C9E6" w14:textId="77777777" w:rsidR="001A46A7" w:rsidRDefault="001A46A7" w:rsidP="00AB5631"/>
        </w:tc>
        <w:tc>
          <w:tcPr>
            <w:tcW w:w="1860" w:type="dxa"/>
          </w:tcPr>
          <w:p w14:paraId="53A1C9E7" w14:textId="77777777" w:rsidR="001A46A7" w:rsidRDefault="001A46A7" w:rsidP="00AB5631"/>
        </w:tc>
        <w:tc>
          <w:tcPr>
            <w:tcW w:w="1200" w:type="dxa"/>
          </w:tcPr>
          <w:p w14:paraId="53A1C9E8" w14:textId="77777777" w:rsidR="001A46A7" w:rsidRDefault="001A46A7" w:rsidP="00AB5631"/>
        </w:tc>
        <w:tc>
          <w:tcPr>
            <w:tcW w:w="3240" w:type="dxa"/>
          </w:tcPr>
          <w:p w14:paraId="53A1C9E9" w14:textId="77777777" w:rsidR="001A46A7" w:rsidRDefault="001A46A7" w:rsidP="00AB5631"/>
        </w:tc>
      </w:tr>
      <w:tr w:rsidR="001A46A7" w14:paraId="53A1C9F1" w14:textId="77777777" w:rsidTr="00AB5631">
        <w:tc>
          <w:tcPr>
            <w:tcW w:w="3060" w:type="dxa"/>
          </w:tcPr>
          <w:p w14:paraId="53A1C9EB" w14:textId="77777777" w:rsidR="001A46A7" w:rsidRDefault="001A46A7" w:rsidP="00AB5631"/>
        </w:tc>
        <w:tc>
          <w:tcPr>
            <w:tcW w:w="1104" w:type="dxa"/>
          </w:tcPr>
          <w:p w14:paraId="53A1C9EC" w14:textId="77777777" w:rsidR="001A46A7" w:rsidRDefault="001A46A7" w:rsidP="00AB5631"/>
        </w:tc>
        <w:tc>
          <w:tcPr>
            <w:tcW w:w="4566" w:type="dxa"/>
          </w:tcPr>
          <w:p w14:paraId="53A1C9ED" w14:textId="77777777" w:rsidR="001A46A7" w:rsidRDefault="001A46A7" w:rsidP="00AB5631"/>
        </w:tc>
        <w:tc>
          <w:tcPr>
            <w:tcW w:w="1860" w:type="dxa"/>
          </w:tcPr>
          <w:p w14:paraId="53A1C9EE" w14:textId="77777777" w:rsidR="001A46A7" w:rsidRDefault="001A46A7" w:rsidP="00AB5631"/>
        </w:tc>
        <w:tc>
          <w:tcPr>
            <w:tcW w:w="1200" w:type="dxa"/>
          </w:tcPr>
          <w:p w14:paraId="53A1C9EF" w14:textId="77777777" w:rsidR="001A46A7" w:rsidRDefault="001A46A7" w:rsidP="00AB5631"/>
        </w:tc>
        <w:tc>
          <w:tcPr>
            <w:tcW w:w="3240" w:type="dxa"/>
          </w:tcPr>
          <w:p w14:paraId="53A1C9F0" w14:textId="77777777" w:rsidR="001A46A7" w:rsidRDefault="001A46A7" w:rsidP="00AB5631"/>
        </w:tc>
      </w:tr>
      <w:tr w:rsidR="001A46A7" w14:paraId="53A1C9F8" w14:textId="77777777" w:rsidTr="00AB5631">
        <w:tc>
          <w:tcPr>
            <w:tcW w:w="3060" w:type="dxa"/>
          </w:tcPr>
          <w:p w14:paraId="53A1C9F2" w14:textId="77777777" w:rsidR="001A46A7" w:rsidRDefault="001A46A7" w:rsidP="00AB5631"/>
        </w:tc>
        <w:tc>
          <w:tcPr>
            <w:tcW w:w="1104" w:type="dxa"/>
          </w:tcPr>
          <w:p w14:paraId="53A1C9F3" w14:textId="77777777" w:rsidR="001A46A7" w:rsidRDefault="001A46A7" w:rsidP="00AB5631"/>
        </w:tc>
        <w:tc>
          <w:tcPr>
            <w:tcW w:w="4566" w:type="dxa"/>
          </w:tcPr>
          <w:p w14:paraId="53A1C9F4" w14:textId="77777777" w:rsidR="001A46A7" w:rsidRDefault="001A46A7" w:rsidP="00AB5631"/>
        </w:tc>
        <w:tc>
          <w:tcPr>
            <w:tcW w:w="1860" w:type="dxa"/>
          </w:tcPr>
          <w:p w14:paraId="53A1C9F5" w14:textId="77777777" w:rsidR="001A46A7" w:rsidRDefault="001A46A7" w:rsidP="00AB5631"/>
        </w:tc>
        <w:tc>
          <w:tcPr>
            <w:tcW w:w="1200" w:type="dxa"/>
          </w:tcPr>
          <w:p w14:paraId="53A1C9F6" w14:textId="77777777" w:rsidR="001A46A7" w:rsidRDefault="001A46A7" w:rsidP="00AB5631"/>
        </w:tc>
        <w:tc>
          <w:tcPr>
            <w:tcW w:w="3240" w:type="dxa"/>
          </w:tcPr>
          <w:p w14:paraId="53A1C9F7" w14:textId="77777777" w:rsidR="001A46A7" w:rsidRDefault="001A46A7" w:rsidP="00AB5631"/>
        </w:tc>
      </w:tr>
      <w:tr w:rsidR="001A46A7" w14:paraId="53A1C9FF" w14:textId="77777777" w:rsidTr="00AB5631">
        <w:tc>
          <w:tcPr>
            <w:tcW w:w="3060" w:type="dxa"/>
          </w:tcPr>
          <w:p w14:paraId="53A1C9F9" w14:textId="77777777" w:rsidR="001A46A7" w:rsidRDefault="001A46A7" w:rsidP="00AB5631"/>
        </w:tc>
        <w:tc>
          <w:tcPr>
            <w:tcW w:w="1104" w:type="dxa"/>
          </w:tcPr>
          <w:p w14:paraId="53A1C9FA" w14:textId="77777777" w:rsidR="001A46A7" w:rsidRDefault="001A46A7" w:rsidP="00AB5631"/>
        </w:tc>
        <w:tc>
          <w:tcPr>
            <w:tcW w:w="4566" w:type="dxa"/>
          </w:tcPr>
          <w:p w14:paraId="53A1C9FB" w14:textId="77777777" w:rsidR="001A46A7" w:rsidRDefault="001A46A7" w:rsidP="00AB5631"/>
        </w:tc>
        <w:tc>
          <w:tcPr>
            <w:tcW w:w="1860" w:type="dxa"/>
          </w:tcPr>
          <w:p w14:paraId="53A1C9FC" w14:textId="77777777" w:rsidR="001A46A7" w:rsidRDefault="001A46A7" w:rsidP="00AB5631"/>
        </w:tc>
        <w:tc>
          <w:tcPr>
            <w:tcW w:w="1200" w:type="dxa"/>
          </w:tcPr>
          <w:p w14:paraId="53A1C9FD" w14:textId="77777777" w:rsidR="001A46A7" w:rsidRDefault="001A46A7" w:rsidP="00AB5631"/>
        </w:tc>
        <w:tc>
          <w:tcPr>
            <w:tcW w:w="3240" w:type="dxa"/>
          </w:tcPr>
          <w:p w14:paraId="53A1C9FE" w14:textId="77777777" w:rsidR="001A46A7" w:rsidRDefault="001A46A7" w:rsidP="00AB5631"/>
        </w:tc>
      </w:tr>
      <w:tr w:rsidR="001A46A7" w14:paraId="53A1CA06" w14:textId="77777777" w:rsidTr="00AB5631">
        <w:tc>
          <w:tcPr>
            <w:tcW w:w="3060" w:type="dxa"/>
          </w:tcPr>
          <w:p w14:paraId="53A1CA00" w14:textId="77777777" w:rsidR="001A46A7" w:rsidRDefault="001A46A7" w:rsidP="00AB5631"/>
        </w:tc>
        <w:tc>
          <w:tcPr>
            <w:tcW w:w="1104" w:type="dxa"/>
          </w:tcPr>
          <w:p w14:paraId="53A1CA01" w14:textId="77777777" w:rsidR="001A46A7" w:rsidRDefault="001A46A7" w:rsidP="00AB5631"/>
        </w:tc>
        <w:tc>
          <w:tcPr>
            <w:tcW w:w="4566" w:type="dxa"/>
          </w:tcPr>
          <w:p w14:paraId="53A1CA02" w14:textId="77777777" w:rsidR="001A46A7" w:rsidRDefault="001A46A7" w:rsidP="00AB5631"/>
        </w:tc>
        <w:tc>
          <w:tcPr>
            <w:tcW w:w="1860" w:type="dxa"/>
          </w:tcPr>
          <w:p w14:paraId="53A1CA03" w14:textId="77777777" w:rsidR="001A46A7" w:rsidRDefault="001A46A7" w:rsidP="00AB5631"/>
        </w:tc>
        <w:tc>
          <w:tcPr>
            <w:tcW w:w="1200" w:type="dxa"/>
          </w:tcPr>
          <w:p w14:paraId="53A1CA04" w14:textId="77777777" w:rsidR="001A46A7" w:rsidRDefault="001A46A7" w:rsidP="00AB5631"/>
        </w:tc>
        <w:tc>
          <w:tcPr>
            <w:tcW w:w="3240" w:type="dxa"/>
          </w:tcPr>
          <w:p w14:paraId="53A1CA05" w14:textId="77777777" w:rsidR="001A46A7" w:rsidRDefault="001A46A7" w:rsidP="00AB5631"/>
        </w:tc>
      </w:tr>
      <w:tr w:rsidR="001A46A7" w14:paraId="53A1CA0D" w14:textId="77777777" w:rsidTr="00AB5631">
        <w:tc>
          <w:tcPr>
            <w:tcW w:w="3060" w:type="dxa"/>
          </w:tcPr>
          <w:p w14:paraId="53A1CA07" w14:textId="77777777" w:rsidR="001A46A7" w:rsidRDefault="001A46A7" w:rsidP="00AB5631"/>
        </w:tc>
        <w:tc>
          <w:tcPr>
            <w:tcW w:w="1104" w:type="dxa"/>
          </w:tcPr>
          <w:p w14:paraId="53A1CA08" w14:textId="77777777" w:rsidR="001A46A7" w:rsidRDefault="001A46A7" w:rsidP="00AB5631"/>
        </w:tc>
        <w:tc>
          <w:tcPr>
            <w:tcW w:w="4566" w:type="dxa"/>
          </w:tcPr>
          <w:p w14:paraId="53A1CA09" w14:textId="77777777" w:rsidR="001A46A7" w:rsidRDefault="001A46A7" w:rsidP="00AB5631"/>
        </w:tc>
        <w:tc>
          <w:tcPr>
            <w:tcW w:w="1860" w:type="dxa"/>
          </w:tcPr>
          <w:p w14:paraId="53A1CA0A" w14:textId="77777777" w:rsidR="001A46A7" w:rsidRDefault="001A46A7" w:rsidP="00AB5631"/>
        </w:tc>
        <w:tc>
          <w:tcPr>
            <w:tcW w:w="1200" w:type="dxa"/>
          </w:tcPr>
          <w:p w14:paraId="53A1CA0B" w14:textId="77777777" w:rsidR="001A46A7" w:rsidRDefault="001A46A7" w:rsidP="00AB5631"/>
        </w:tc>
        <w:tc>
          <w:tcPr>
            <w:tcW w:w="3240" w:type="dxa"/>
          </w:tcPr>
          <w:p w14:paraId="53A1CA0C" w14:textId="77777777" w:rsidR="001A46A7" w:rsidRDefault="001A46A7" w:rsidP="00AB5631"/>
        </w:tc>
      </w:tr>
      <w:tr w:rsidR="001A46A7" w14:paraId="53A1CA14" w14:textId="77777777" w:rsidTr="00AB5631">
        <w:tc>
          <w:tcPr>
            <w:tcW w:w="3060" w:type="dxa"/>
          </w:tcPr>
          <w:p w14:paraId="53A1CA0E" w14:textId="77777777" w:rsidR="001A46A7" w:rsidRDefault="001A46A7" w:rsidP="00AB5631"/>
        </w:tc>
        <w:tc>
          <w:tcPr>
            <w:tcW w:w="1104" w:type="dxa"/>
          </w:tcPr>
          <w:p w14:paraId="53A1CA0F" w14:textId="77777777" w:rsidR="001A46A7" w:rsidRDefault="001A46A7" w:rsidP="00AB5631"/>
        </w:tc>
        <w:tc>
          <w:tcPr>
            <w:tcW w:w="4566" w:type="dxa"/>
          </w:tcPr>
          <w:p w14:paraId="53A1CA10" w14:textId="77777777" w:rsidR="001A46A7" w:rsidRDefault="001A46A7" w:rsidP="00AB5631"/>
        </w:tc>
        <w:tc>
          <w:tcPr>
            <w:tcW w:w="1860" w:type="dxa"/>
          </w:tcPr>
          <w:p w14:paraId="53A1CA11" w14:textId="77777777" w:rsidR="001A46A7" w:rsidRDefault="001A46A7" w:rsidP="00AB5631"/>
        </w:tc>
        <w:tc>
          <w:tcPr>
            <w:tcW w:w="1200" w:type="dxa"/>
          </w:tcPr>
          <w:p w14:paraId="53A1CA12" w14:textId="77777777" w:rsidR="001A46A7" w:rsidRDefault="001A46A7" w:rsidP="00AB5631"/>
        </w:tc>
        <w:tc>
          <w:tcPr>
            <w:tcW w:w="3240" w:type="dxa"/>
          </w:tcPr>
          <w:p w14:paraId="53A1CA13" w14:textId="77777777" w:rsidR="001A46A7" w:rsidRDefault="001A46A7" w:rsidP="00AB5631"/>
        </w:tc>
      </w:tr>
      <w:tr w:rsidR="001A46A7" w14:paraId="53A1CA1B" w14:textId="77777777" w:rsidTr="00AB5631">
        <w:tc>
          <w:tcPr>
            <w:tcW w:w="3060" w:type="dxa"/>
          </w:tcPr>
          <w:p w14:paraId="53A1CA15" w14:textId="77777777" w:rsidR="001A46A7" w:rsidRDefault="001A46A7" w:rsidP="00AB5631"/>
        </w:tc>
        <w:tc>
          <w:tcPr>
            <w:tcW w:w="1104" w:type="dxa"/>
          </w:tcPr>
          <w:p w14:paraId="53A1CA16" w14:textId="77777777" w:rsidR="001A46A7" w:rsidRDefault="001A46A7" w:rsidP="00AB5631"/>
        </w:tc>
        <w:tc>
          <w:tcPr>
            <w:tcW w:w="4566" w:type="dxa"/>
          </w:tcPr>
          <w:p w14:paraId="53A1CA17" w14:textId="77777777" w:rsidR="001A46A7" w:rsidRDefault="001A46A7" w:rsidP="00AB5631"/>
        </w:tc>
        <w:tc>
          <w:tcPr>
            <w:tcW w:w="1860" w:type="dxa"/>
          </w:tcPr>
          <w:p w14:paraId="53A1CA18" w14:textId="77777777" w:rsidR="001A46A7" w:rsidRDefault="001A46A7" w:rsidP="00AB5631"/>
        </w:tc>
        <w:tc>
          <w:tcPr>
            <w:tcW w:w="1200" w:type="dxa"/>
          </w:tcPr>
          <w:p w14:paraId="53A1CA19" w14:textId="77777777" w:rsidR="001A46A7" w:rsidRDefault="001A46A7" w:rsidP="00AB5631"/>
        </w:tc>
        <w:tc>
          <w:tcPr>
            <w:tcW w:w="3240" w:type="dxa"/>
          </w:tcPr>
          <w:p w14:paraId="53A1CA1A" w14:textId="77777777" w:rsidR="001A46A7" w:rsidRDefault="001A46A7" w:rsidP="00AB5631"/>
        </w:tc>
      </w:tr>
    </w:tbl>
    <w:p w14:paraId="53A1CA1C" w14:textId="77777777" w:rsidR="001A46A7" w:rsidRDefault="001A46A7" w:rsidP="001A46A7"/>
    <w:p w14:paraId="53A1CA1D" w14:textId="77777777" w:rsidR="001A46A7" w:rsidRDefault="001A46A7" w:rsidP="001A46A7"/>
    <w:p w14:paraId="53A1CA1E" w14:textId="77777777" w:rsidR="001A46A7" w:rsidRDefault="001A46A7" w:rsidP="001A46A7"/>
    <w:p w14:paraId="53A1CA1F" w14:textId="77777777" w:rsidR="00F5339B" w:rsidRDefault="00F5339B" w:rsidP="001A46A7"/>
    <w:sectPr w:rsidR="00F5339B" w:rsidSect="001A46A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IwNTSxNDQzMLMwN7BU0lEKTi0uzszPAykwrAUAA/gDGiwAAAA="/>
  </w:docVars>
  <w:rsids>
    <w:rsidRoot w:val="001A46A7"/>
    <w:rsid w:val="00021A12"/>
    <w:rsid w:val="00025433"/>
    <w:rsid w:val="0006023A"/>
    <w:rsid w:val="00072CDD"/>
    <w:rsid w:val="000D5069"/>
    <w:rsid w:val="00176AF7"/>
    <w:rsid w:val="00180AE7"/>
    <w:rsid w:val="001A46A7"/>
    <w:rsid w:val="002127CD"/>
    <w:rsid w:val="00267ACA"/>
    <w:rsid w:val="003429AB"/>
    <w:rsid w:val="003571A7"/>
    <w:rsid w:val="003A4BEB"/>
    <w:rsid w:val="003C2105"/>
    <w:rsid w:val="003E220C"/>
    <w:rsid w:val="00466C99"/>
    <w:rsid w:val="0048628F"/>
    <w:rsid w:val="004A6A7C"/>
    <w:rsid w:val="005136CD"/>
    <w:rsid w:val="00516C31"/>
    <w:rsid w:val="00563C94"/>
    <w:rsid w:val="005758AF"/>
    <w:rsid w:val="00582389"/>
    <w:rsid w:val="00585270"/>
    <w:rsid w:val="005C5CD0"/>
    <w:rsid w:val="00607AA8"/>
    <w:rsid w:val="00624781"/>
    <w:rsid w:val="00624C25"/>
    <w:rsid w:val="00635876"/>
    <w:rsid w:val="00640B7E"/>
    <w:rsid w:val="006E4398"/>
    <w:rsid w:val="00740756"/>
    <w:rsid w:val="00764194"/>
    <w:rsid w:val="007A534A"/>
    <w:rsid w:val="007B162E"/>
    <w:rsid w:val="007B1D16"/>
    <w:rsid w:val="007F5CEF"/>
    <w:rsid w:val="00812F93"/>
    <w:rsid w:val="00887E00"/>
    <w:rsid w:val="008A3691"/>
    <w:rsid w:val="008B0D51"/>
    <w:rsid w:val="008C51BB"/>
    <w:rsid w:val="008F01DE"/>
    <w:rsid w:val="008F1926"/>
    <w:rsid w:val="0096070A"/>
    <w:rsid w:val="00983FE3"/>
    <w:rsid w:val="009E0882"/>
    <w:rsid w:val="009E233A"/>
    <w:rsid w:val="00A14E37"/>
    <w:rsid w:val="00AD6892"/>
    <w:rsid w:val="00BD4BDA"/>
    <w:rsid w:val="00BE22B2"/>
    <w:rsid w:val="00BE5527"/>
    <w:rsid w:val="00C105EE"/>
    <w:rsid w:val="00C50694"/>
    <w:rsid w:val="00C759B5"/>
    <w:rsid w:val="00CB7584"/>
    <w:rsid w:val="00CE3860"/>
    <w:rsid w:val="00D24C3C"/>
    <w:rsid w:val="00D670C5"/>
    <w:rsid w:val="00E30E3A"/>
    <w:rsid w:val="00EB5057"/>
    <w:rsid w:val="00EE2054"/>
    <w:rsid w:val="00EE351D"/>
    <w:rsid w:val="00EF460A"/>
    <w:rsid w:val="00F5339B"/>
    <w:rsid w:val="00F71423"/>
    <w:rsid w:val="00FC6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A1C7C0"/>
  <w15:docId w15:val="{6E211CE8-5181-4A63-934B-CD733AAD0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A46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2E0FE594433A45A1C90D82840BC16F" ma:contentTypeVersion="12" ma:contentTypeDescription="Create a new document." ma:contentTypeScope="" ma:versionID="2070943a322b78afc20539a79122296b">
  <xsd:schema xmlns:xsd="http://www.w3.org/2001/XMLSchema" xmlns:xs="http://www.w3.org/2001/XMLSchema" xmlns:p="http://schemas.microsoft.com/office/2006/metadata/properties" xmlns:ns3="41b7ee80-e032-4591-aa8e-001dc4678191" xmlns:ns4="764457fe-46e1-489b-a9c6-16f76009cb83" targetNamespace="http://schemas.microsoft.com/office/2006/metadata/properties" ma:root="true" ma:fieldsID="a0235f9fe0c0467f199d6a647885bcc9" ns3:_="" ns4:_="">
    <xsd:import namespace="41b7ee80-e032-4591-aa8e-001dc4678191"/>
    <xsd:import namespace="764457fe-46e1-489b-a9c6-16f76009cb8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3:SharedWithDetails" minOccurs="0"/>
                <xsd:element ref="ns3:SharingHintHash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b7ee80-e032-4591-aa8e-001dc46781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4457fe-46e1-489b-a9c6-16f76009cb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64EB85-7526-43EE-A8F0-D74ABAF641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2C73103-63C0-4583-9F3F-242AF2171F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b7ee80-e032-4591-aa8e-001dc4678191"/>
    <ds:schemaRef ds:uri="764457fe-46e1-489b-a9c6-16f76009cb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0BDF47-C4E0-4EA1-8EDB-DFCF00612ED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58</Words>
  <Characters>318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ie</dc:creator>
  <cp:lastModifiedBy>Sydney Runyan</cp:lastModifiedBy>
  <cp:revision>2</cp:revision>
  <dcterms:created xsi:type="dcterms:W3CDTF">2021-03-11T03:35:00Z</dcterms:created>
  <dcterms:modified xsi:type="dcterms:W3CDTF">2021-03-11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2E0FE594433A45A1C90D82840BC16F</vt:lpwstr>
  </property>
</Properties>
</file>